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171F9" w:rsidRDefault="00D171F9" w:rsidP="00D171F9">
      <w:pPr>
        <w:jc w:val="center"/>
        <w:rPr>
          <w:b/>
          <w:bCs/>
          <w:sz w:val="36"/>
          <w:szCs w:val="36"/>
        </w:rPr>
      </w:pPr>
      <w:proofErr w:type="gramStart"/>
      <w:r>
        <w:rPr>
          <w:b/>
          <w:bCs/>
          <w:sz w:val="36"/>
          <w:szCs w:val="36"/>
        </w:rPr>
        <w:t>THE  AMERICAN</w:t>
      </w:r>
      <w:proofErr w:type="gramEnd"/>
      <w:r>
        <w:rPr>
          <w:b/>
          <w:bCs/>
          <w:sz w:val="36"/>
          <w:szCs w:val="36"/>
        </w:rPr>
        <w:t xml:space="preserve">  LEGION  AUXILIARY</w:t>
      </w:r>
    </w:p>
    <w:p w:rsidR="00D171F9" w:rsidRDefault="00D171F9" w:rsidP="00D171F9">
      <w:pPr>
        <w:jc w:val="center"/>
        <w:rPr>
          <w:b/>
          <w:bCs/>
          <w:sz w:val="36"/>
          <w:szCs w:val="36"/>
        </w:rPr>
      </w:pPr>
      <w:proofErr w:type="gramStart"/>
      <w:r>
        <w:rPr>
          <w:b/>
          <w:bCs/>
          <w:sz w:val="36"/>
          <w:szCs w:val="36"/>
        </w:rPr>
        <w:t>HOSPITAL  GUIDE</w:t>
      </w:r>
      <w:proofErr w:type="gramEnd"/>
    </w:p>
    <w:p w:rsidR="00D171F9" w:rsidRDefault="00D171F9" w:rsidP="00D171F9">
      <w:pPr>
        <w:jc w:val="center"/>
        <w:rPr>
          <w:b/>
          <w:bCs/>
          <w:sz w:val="36"/>
          <w:szCs w:val="36"/>
        </w:rPr>
      </w:pPr>
      <w:proofErr w:type="gramStart"/>
      <w:r>
        <w:rPr>
          <w:b/>
          <w:bCs/>
          <w:sz w:val="36"/>
          <w:szCs w:val="36"/>
        </w:rPr>
        <w:t>DEPARTMENT  OF</w:t>
      </w:r>
      <w:proofErr w:type="gramEnd"/>
      <w:r>
        <w:rPr>
          <w:b/>
          <w:bCs/>
          <w:sz w:val="36"/>
          <w:szCs w:val="36"/>
        </w:rPr>
        <w:t xml:space="preserve">  MICHIGAN</w:t>
      </w:r>
    </w:p>
    <w:p w:rsidR="00D171F9" w:rsidRDefault="00D171F9" w:rsidP="00D171F9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2019-2020</w:t>
      </w:r>
    </w:p>
    <w:p w:rsidR="00B430E4" w:rsidRDefault="00B430E4" w:rsidP="00D171F9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 xml:space="preserve">HOSPITAL CHAIRMAN </w:t>
      </w:r>
    </w:p>
    <w:p w:rsidR="00B430E4" w:rsidRDefault="00B430E4" w:rsidP="00D171F9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JANETTE BROCKWAY</w:t>
      </w:r>
    </w:p>
    <w:p w:rsidR="00D171F9" w:rsidRDefault="00D171F9" w:rsidP="00D171F9">
      <w:pPr>
        <w:jc w:val="center"/>
        <w:rPr>
          <w:b/>
          <w:bCs/>
          <w:sz w:val="36"/>
          <w:szCs w:val="36"/>
        </w:rPr>
      </w:pPr>
    </w:p>
    <w:p w:rsidR="00D171F9" w:rsidRDefault="00D171F9" w:rsidP="00D171F9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WHAT IS THIS PROGRAM ABOUT AND WHAT CAN YOU DO FOR IT?</w:t>
      </w:r>
    </w:p>
    <w:p w:rsidR="00D171F9" w:rsidRDefault="00D171F9" w:rsidP="00D171F9">
      <w:pPr>
        <w:rPr>
          <w:b/>
          <w:bCs/>
          <w:sz w:val="32"/>
          <w:szCs w:val="32"/>
        </w:rPr>
      </w:pPr>
    </w:p>
    <w:p w:rsidR="00D171F9" w:rsidRDefault="00D171F9" w:rsidP="00D171F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This part of the Veterans Affairs &amp; Rehabilitation program is about volunteering at all VAMC’S.  </w:t>
      </w:r>
    </w:p>
    <w:p w:rsidR="00D171F9" w:rsidRDefault="00D171F9" w:rsidP="00D171F9">
      <w:pPr>
        <w:rPr>
          <w:b/>
          <w:bCs/>
          <w:sz w:val="28"/>
          <w:szCs w:val="28"/>
        </w:rPr>
      </w:pPr>
    </w:p>
    <w:p w:rsidR="00D171F9" w:rsidRDefault="00D171F9" w:rsidP="00D171F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here are many ways you can make the veterans life more enjoyable, healthier, exciting and at</w:t>
      </w:r>
    </w:p>
    <w:p w:rsidR="00D171F9" w:rsidRDefault="00D171F9" w:rsidP="00D171F9">
      <w:pPr>
        <w:rPr>
          <w:b/>
          <w:bCs/>
          <w:sz w:val="28"/>
          <w:szCs w:val="28"/>
        </w:rPr>
      </w:pPr>
      <w:proofErr w:type="gramStart"/>
      <w:r>
        <w:rPr>
          <w:b/>
          <w:bCs/>
          <w:sz w:val="28"/>
          <w:szCs w:val="28"/>
        </w:rPr>
        <w:t>all</w:t>
      </w:r>
      <w:proofErr w:type="gramEnd"/>
      <w:r>
        <w:rPr>
          <w:b/>
          <w:bCs/>
          <w:sz w:val="28"/>
          <w:szCs w:val="28"/>
        </w:rPr>
        <w:t xml:space="preserve"> costs more satisfying.  Here are a few things that</w:t>
      </w:r>
      <w:r w:rsidR="00402226">
        <w:rPr>
          <w:b/>
          <w:bCs/>
          <w:sz w:val="28"/>
          <w:szCs w:val="28"/>
        </w:rPr>
        <w:t xml:space="preserve"> you can do to make this happen</w:t>
      </w:r>
    </w:p>
    <w:p w:rsidR="00D171F9" w:rsidRDefault="00D171F9" w:rsidP="00D171F9">
      <w:pPr>
        <w:rPr>
          <w:b/>
          <w:bCs/>
          <w:sz w:val="28"/>
          <w:szCs w:val="28"/>
        </w:rPr>
      </w:pPr>
    </w:p>
    <w:p w:rsidR="00D171F9" w:rsidRDefault="00D171F9" w:rsidP="00D171F9">
      <w:pPr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ake a positive impact by volunteering</w:t>
      </w:r>
    </w:p>
    <w:p w:rsidR="00D171F9" w:rsidRDefault="00D171F9" w:rsidP="00D171F9">
      <w:pPr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cruit new volunteers</w:t>
      </w:r>
    </w:p>
    <w:p w:rsidR="00D171F9" w:rsidRDefault="00D171F9" w:rsidP="0058708D">
      <w:pPr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Gain a sense of pride by volunteering</w:t>
      </w:r>
    </w:p>
    <w:p w:rsidR="00D171F9" w:rsidRDefault="00D171F9" w:rsidP="00D171F9">
      <w:pPr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Help maintain volunteers</w:t>
      </w:r>
    </w:p>
    <w:p w:rsidR="00D171F9" w:rsidRDefault="00D171F9" w:rsidP="00D171F9">
      <w:pPr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Volunteers are the back bone of this program</w:t>
      </w:r>
    </w:p>
    <w:p w:rsidR="00D171F9" w:rsidRDefault="00D171F9" w:rsidP="00D171F9">
      <w:pPr>
        <w:rPr>
          <w:b/>
          <w:bCs/>
          <w:sz w:val="28"/>
          <w:szCs w:val="28"/>
        </w:rPr>
      </w:pPr>
    </w:p>
    <w:p w:rsidR="00D171F9" w:rsidRDefault="00D171F9" w:rsidP="00D171F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here are Representatives at all VAMC’s, these Representatives come from units like yours and</w:t>
      </w:r>
    </w:p>
    <w:p w:rsidR="00D171F9" w:rsidRDefault="00D171F9" w:rsidP="00D171F9">
      <w:pPr>
        <w:rPr>
          <w:b/>
          <w:bCs/>
          <w:sz w:val="28"/>
          <w:szCs w:val="28"/>
        </w:rPr>
      </w:pPr>
      <w:proofErr w:type="gramStart"/>
      <w:r>
        <w:rPr>
          <w:b/>
          <w:bCs/>
          <w:sz w:val="28"/>
          <w:szCs w:val="28"/>
        </w:rPr>
        <w:t>they</w:t>
      </w:r>
      <w:proofErr w:type="gramEnd"/>
      <w:r>
        <w:rPr>
          <w:b/>
          <w:bCs/>
          <w:sz w:val="28"/>
          <w:szCs w:val="28"/>
        </w:rPr>
        <w:t xml:space="preserve"> are always looking for volunteers. </w:t>
      </w:r>
      <w:r w:rsidR="0058708D">
        <w:rPr>
          <w:b/>
          <w:bCs/>
          <w:sz w:val="28"/>
          <w:szCs w:val="28"/>
        </w:rPr>
        <w:t>Here are a few things your unit can do for our veterans-</w:t>
      </w:r>
    </w:p>
    <w:p w:rsidR="0058708D" w:rsidRDefault="0058708D" w:rsidP="00D171F9">
      <w:pPr>
        <w:rPr>
          <w:b/>
          <w:bCs/>
          <w:sz w:val="28"/>
          <w:szCs w:val="28"/>
        </w:rPr>
      </w:pPr>
    </w:p>
    <w:p w:rsidR="0058708D" w:rsidRPr="00D171F9" w:rsidRDefault="0058708D" w:rsidP="003B1EC9">
      <w:pPr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</w:t>
      </w:r>
      <w:r w:rsidR="003B1EC9">
        <w:rPr>
          <w:b/>
          <w:bCs/>
          <w:sz w:val="28"/>
          <w:szCs w:val="28"/>
        </w:rPr>
        <w:t>rk with the VAVS Representatives to provide meaningful assignments for veterans</w:t>
      </w:r>
    </w:p>
    <w:p w:rsidR="00D171F9" w:rsidRDefault="003B1EC9" w:rsidP="003B1EC9">
      <w:pPr>
        <w:ind w:left="360" w:firstLine="360"/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within</w:t>
      </w:r>
      <w:proofErr w:type="gramEnd"/>
      <w:r>
        <w:rPr>
          <w:b/>
          <w:bCs/>
          <w:sz w:val="32"/>
          <w:szCs w:val="32"/>
        </w:rPr>
        <w:t xml:space="preserve"> a VAMC or at an outpatient clinic</w:t>
      </w:r>
    </w:p>
    <w:p w:rsidR="003B1EC9" w:rsidRDefault="003B1EC9" w:rsidP="003B1EC9">
      <w:pPr>
        <w:numPr>
          <w:ilvl w:val="0"/>
          <w:numId w:val="2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Educate units and communities about volunteer opportunities</w:t>
      </w:r>
    </w:p>
    <w:p w:rsidR="003B1EC9" w:rsidRDefault="003B1EC9" w:rsidP="003B1EC9">
      <w:pPr>
        <w:numPr>
          <w:ilvl w:val="0"/>
          <w:numId w:val="2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By increasing your generous donations you allow the volunteers to provide many of</w:t>
      </w:r>
    </w:p>
    <w:p w:rsidR="003B1EC9" w:rsidRDefault="003B1EC9" w:rsidP="003B1EC9">
      <w:pPr>
        <w:ind w:firstLine="720"/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lastRenderedPageBreak/>
        <w:t>the</w:t>
      </w:r>
      <w:proofErr w:type="gramEnd"/>
      <w:r>
        <w:rPr>
          <w:b/>
          <w:bCs/>
          <w:sz w:val="32"/>
          <w:szCs w:val="32"/>
        </w:rPr>
        <w:t xml:space="preserve"> additional activities that are given to a veteran</w:t>
      </w:r>
      <w:r>
        <w:rPr>
          <w:b/>
          <w:bCs/>
          <w:sz w:val="32"/>
          <w:szCs w:val="32"/>
        </w:rPr>
        <w:tab/>
      </w:r>
    </w:p>
    <w:p w:rsidR="003B1EC9" w:rsidRDefault="003B1EC9" w:rsidP="003B1EC9">
      <w:pPr>
        <w:numPr>
          <w:ilvl w:val="0"/>
          <w:numId w:val="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Volunteer at the closest facility to be a patient feeder, reader, listener or any other</w:t>
      </w:r>
    </w:p>
    <w:p w:rsidR="003B1EC9" w:rsidRDefault="00EC1731" w:rsidP="003B1EC9">
      <w:pPr>
        <w:ind w:left="720"/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position</w:t>
      </w:r>
      <w:proofErr w:type="gramEnd"/>
      <w:r>
        <w:rPr>
          <w:b/>
          <w:bCs/>
          <w:sz w:val="32"/>
          <w:szCs w:val="32"/>
        </w:rPr>
        <w:t xml:space="preserve"> that is needed</w:t>
      </w:r>
    </w:p>
    <w:p w:rsidR="00EC1731" w:rsidRDefault="00EC1731" w:rsidP="00EC1731">
      <w:pPr>
        <w:numPr>
          <w:ilvl w:val="0"/>
          <w:numId w:val="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Join as a unit to volunteer at a VAMC </w:t>
      </w:r>
    </w:p>
    <w:p w:rsidR="00EC1731" w:rsidRDefault="00EC1731" w:rsidP="00EC1731">
      <w:pPr>
        <w:numPr>
          <w:ilvl w:val="0"/>
          <w:numId w:val="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Don’t leave members out-get all members involved</w:t>
      </w:r>
    </w:p>
    <w:p w:rsidR="00EC1731" w:rsidRDefault="00EC1731" w:rsidP="00EC1731">
      <w:pPr>
        <w:numPr>
          <w:ilvl w:val="0"/>
          <w:numId w:val="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Enter in the many awards that are given at Department and National level</w:t>
      </w:r>
    </w:p>
    <w:p w:rsidR="00EC1731" w:rsidRDefault="00EC1731" w:rsidP="00EC1731">
      <w:pPr>
        <w:rPr>
          <w:b/>
          <w:bCs/>
          <w:sz w:val="32"/>
          <w:szCs w:val="32"/>
        </w:rPr>
      </w:pPr>
    </w:p>
    <w:p w:rsidR="00EC1731" w:rsidRDefault="00EC1731" w:rsidP="00EC1731">
      <w:pPr>
        <w:ind w:firstLine="36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nother very important part of the Hospital/VAMC is the National Veterans</w:t>
      </w:r>
    </w:p>
    <w:p w:rsidR="00EC1731" w:rsidRDefault="00EC1731" w:rsidP="00EC1731">
      <w:pPr>
        <w:ind w:firstLine="36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Creative Arts Festival.  Here are a few things your unit can do for this program-</w:t>
      </w:r>
    </w:p>
    <w:p w:rsidR="00EC1731" w:rsidRDefault="00EC1731" w:rsidP="00EC1731">
      <w:pPr>
        <w:ind w:firstLine="360"/>
        <w:rPr>
          <w:b/>
          <w:bCs/>
          <w:sz w:val="32"/>
          <w:szCs w:val="32"/>
        </w:rPr>
      </w:pPr>
    </w:p>
    <w:p w:rsidR="00EC1731" w:rsidRDefault="00EC1731" w:rsidP="00EC1731">
      <w:pPr>
        <w:numPr>
          <w:ilvl w:val="0"/>
          <w:numId w:val="6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Encourage units and individuals to support NCAF through donations</w:t>
      </w:r>
    </w:p>
    <w:p w:rsidR="005912BD" w:rsidRDefault="005912BD" w:rsidP="00EC1731">
      <w:pPr>
        <w:numPr>
          <w:ilvl w:val="0"/>
          <w:numId w:val="6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Recruit members to volunteer at local Veterans Creative Arts Festivals conducted</w:t>
      </w:r>
    </w:p>
    <w:p w:rsidR="005912BD" w:rsidRDefault="005912BD" w:rsidP="005912BD">
      <w:pPr>
        <w:ind w:left="720"/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by</w:t>
      </w:r>
      <w:proofErr w:type="gramEnd"/>
      <w:r>
        <w:rPr>
          <w:b/>
          <w:bCs/>
          <w:sz w:val="32"/>
          <w:szCs w:val="32"/>
        </w:rPr>
        <w:t xml:space="preserve"> many VA health care systems across the country</w:t>
      </w:r>
    </w:p>
    <w:p w:rsidR="005912BD" w:rsidRDefault="005912BD" w:rsidP="005912BD">
      <w:pPr>
        <w:numPr>
          <w:ilvl w:val="0"/>
          <w:numId w:val="9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 unit may organize a project of its own or introduce a unit to veteran arts,</w:t>
      </w:r>
      <w:r w:rsidR="00402226">
        <w:rPr>
          <w:b/>
          <w:bCs/>
          <w:sz w:val="32"/>
          <w:szCs w:val="32"/>
        </w:rPr>
        <w:t xml:space="preserve"> </w:t>
      </w:r>
      <w:r>
        <w:rPr>
          <w:b/>
          <w:bCs/>
          <w:sz w:val="32"/>
          <w:szCs w:val="32"/>
        </w:rPr>
        <w:t>crafts</w:t>
      </w:r>
    </w:p>
    <w:p w:rsidR="005912BD" w:rsidRDefault="005912BD" w:rsidP="005912BD">
      <w:pPr>
        <w:ind w:left="720"/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and</w:t>
      </w:r>
      <w:proofErr w:type="gramEnd"/>
      <w:r>
        <w:rPr>
          <w:b/>
          <w:bCs/>
          <w:sz w:val="32"/>
          <w:szCs w:val="32"/>
        </w:rPr>
        <w:t xml:space="preserve"> hobby projects already operational in the community</w:t>
      </w:r>
    </w:p>
    <w:p w:rsidR="005912BD" w:rsidRDefault="005912BD" w:rsidP="005912BD">
      <w:pPr>
        <w:numPr>
          <w:ilvl w:val="0"/>
          <w:numId w:val="9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Donate through Department to get credit for your donations.</w:t>
      </w:r>
    </w:p>
    <w:p w:rsidR="005912BD" w:rsidRDefault="005912BD" w:rsidP="005912BD">
      <w:pPr>
        <w:rPr>
          <w:b/>
          <w:bCs/>
          <w:sz w:val="32"/>
          <w:szCs w:val="32"/>
        </w:rPr>
      </w:pPr>
    </w:p>
    <w:p w:rsidR="005912BD" w:rsidRDefault="005912BD" w:rsidP="005912BD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National Volunteer Month is April so encourage your organization, at all levels to </w:t>
      </w:r>
    </w:p>
    <w:p w:rsidR="005912BD" w:rsidRDefault="005912BD" w:rsidP="005912BD">
      <w:pPr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recognize</w:t>
      </w:r>
      <w:proofErr w:type="gramEnd"/>
      <w:r>
        <w:rPr>
          <w:b/>
          <w:bCs/>
          <w:sz w:val="32"/>
          <w:szCs w:val="32"/>
        </w:rPr>
        <w:t xml:space="preserve"> and celebrate the important work that volunteers do every day on behalf of</w:t>
      </w:r>
    </w:p>
    <w:p w:rsidR="005912BD" w:rsidRDefault="005912BD" w:rsidP="005912BD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Veterans.  </w:t>
      </w:r>
    </w:p>
    <w:p w:rsidR="00DD49C4" w:rsidRDefault="00DD49C4" w:rsidP="005912BD">
      <w:pPr>
        <w:rPr>
          <w:b/>
          <w:bCs/>
          <w:sz w:val="32"/>
          <w:szCs w:val="32"/>
        </w:rPr>
      </w:pPr>
    </w:p>
    <w:p w:rsidR="00DD49C4" w:rsidRDefault="00DD49C4" w:rsidP="00DD49C4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Veterans History Project was created by the </w:t>
      </w:r>
      <w:smartTag w:uri="urn:schemas-microsoft-com:office:smarttags" w:element="country-region">
        <w:smartTag w:uri="urn:schemas-microsoft-com:office:smarttags" w:element="place">
          <w:r>
            <w:rPr>
              <w:b/>
              <w:bCs/>
              <w:sz w:val="32"/>
              <w:szCs w:val="32"/>
            </w:rPr>
            <w:t>United States</w:t>
          </w:r>
        </w:smartTag>
      </w:smartTag>
      <w:r>
        <w:rPr>
          <w:b/>
          <w:bCs/>
          <w:sz w:val="32"/>
          <w:szCs w:val="32"/>
        </w:rPr>
        <w:t xml:space="preserve"> Congress in 2000.  The </w:t>
      </w:r>
    </w:p>
    <w:p w:rsidR="00DD49C4" w:rsidRDefault="00DD49C4" w:rsidP="00DD49C4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Veterans History Project relies on volunteers to collect and preserve stories of wartime</w:t>
      </w:r>
    </w:p>
    <w:p w:rsidR="00DD49C4" w:rsidRDefault="00DD49C4" w:rsidP="00DD49C4">
      <w:pPr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service</w:t>
      </w:r>
      <w:proofErr w:type="gramEnd"/>
      <w:r>
        <w:rPr>
          <w:b/>
          <w:bCs/>
          <w:sz w:val="32"/>
          <w:szCs w:val="32"/>
        </w:rPr>
        <w:t>.  Check at your VAMC and volunteer and get your high school students involved.</w:t>
      </w:r>
    </w:p>
    <w:p w:rsidR="00DD49C4" w:rsidRDefault="00DD49C4" w:rsidP="00DD49C4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Remember our veterans are all getting older lets collect their history.</w:t>
      </w:r>
    </w:p>
    <w:p w:rsidR="00DD49C4" w:rsidRDefault="00DD49C4" w:rsidP="00DD49C4">
      <w:pPr>
        <w:rPr>
          <w:b/>
          <w:bCs/>
          <w:sz w:val="32"/>
          <w:szCs w:val="32"/>
        </w:rPr>
      </w:pPr>
    </w:p>
    <w:p w:rsidR="00DD49C4" w:rsidRDefault="00DD49C4" w:rsidP="00DD49C4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Welcome Home Celebration volunteers are needed to provide assistance at your</w:t>
      </w:r>
    </w:p>
    <w:p w:rsidR="00DD49C4" w:rsidRDefault="00DD49C4" w:rsidP="00DD49C4">
      <w:pPr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local</w:t>
      </w:r>
      <w:proofErr w:type="gramEnd"/>
      <w:r>
        <w:rPr>
          <w:b/>
          <w:bCs/>
          <w:sz w:val="32"/>
          <w:szCs w:val="32"/>
        </w:rPr>
        <w:t xml:space="preserve"> VA Health care systems that are supporting returning service members and their</w:t>
      </w:r>
    </w:p>
    <w:p w:rsidR="00DD49C4" w:rsidRDefault="00DD49C4" w:rsidP="00DD49C4">
      <w:pPr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families</w:t>
      </w:r>
      <w:proofErr w:type="gramEnd"/>
      <w:r>
        <w:rPr>
          <w:b/>
          <w:bCs/>
          <w:sz w:val="32"/>
          <w:szCs w:val="32"/>
        </w:rPr>
        <w:t xml:space="preserve"> in the community. Every VA Health care systems sponsors welcome home </w:t>
      </w:r>
    </w:p>
    <w:p w:rsidR="00DD49C4" w:rsidRDefault="00874EA7" w:rsidP="00DD49C4">
      <w:pPr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celebrations</w:t>
      </w:r>
      <w:proofErr w:type="gramEnd"/>
      <w:r>
        <w:rPr>
          <w:b/>
          <w:bCs/>
          <w:sz w:val="32"/>
          <w:szCs w:val="32"/>
        </w:rPr>
        <w:t xml:space="preserve"> in their facilities and community. Get involved with Hometown </w:t>
      </w:r>
      <w:proofErr w:type="spellStart"/>
      <w:r>
        <w:rPr>
          <w:b/>
          <w:bCs/>
          <w:sz w:val="32"/>
          <w:szCs w:val="32"/>
        </w:rPr>
        <w:t>Heros</w:t>
      </w:r>
      <w:proofErr w:type="spellEnd"/>
      <w:r>
        <w:rPr>
          <w:b/>
          <w:bCs/>
          <w:sz w:val="32"/>
          <w:szCs w:val="32"/>
        </w:rPr>
        <w:t>.</w:t>
      </w:r>
    </w:p>
    <w:p w:rsidR="00874EA7" w:rsidRDefault="00874EA7" w:rsidP="00DD49C4">
      <w:pPr>
        <w:rPr>
          <w:b/>
          <w:bCs/>
          <w:sz w:val="32"/>
          <w:szCs w:val="32"/>
        </w:rPr>
      </w:pPr>
    </w:p>
    <w:p w:rsidR="00874EA7" w:rsidRDefault="00874EA7" w:rsidP="00DD49C4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National Salute to Veterans who are </w:t>
      </w:r>
      <w:proofErr w:type="spellStart"/>
      <w:proofErr w:type="gramStart"/>
      <w:r>
        <w:rPr>
          <w:b/>
          <w:bCs/>
          <w:sz w:val="32"/>
          <w:szCs w:val="32"/>
        </w:rPr>
        <w:t>heros</w:t>
      </w:r>
      <w:proofErr w:type="spellEnd"/>
      <w:proofErr w:type="gramEnd"/>
      <w:r>
        <w:rPr>
          <w:b/>
          <w:bCs/>
          <w:sz w:val="32"/>
          <w:szCs w:val="32"/>
        </w:rPr>
        <w:t xml:space="preserve"> of the </w:t>
      </w:r>
      <w:smartTag w:uri="urn:schemas-microsoft-com:office:smarttags" w:element="country-region">
        <w:smartTag w:uri="urn:schemas-microsoft-com:office:smarttags" w:element="place">
          <w:r>
            <w:rPr>
              <w:b/>
              <w:bCs/>
              <w:sz w:val="32"/>
              <w:szCs w:val="32"/>
            </w:rPr>
            <w:t>U.S.</w:t>
          </w:r>
        </w:smartTag>
      </w:smartTag>
      <w:r>
        <w:rPr>
          <w:b/>
          <w:bCs/>
          <w:sz w:val="32"/>
          <w:szCs w:val="32"/>
        </w:rPr>
        <w:t xml:space="preserve"> Armed Services who are cared for</w:t>
      </w:r>
    </w:p>
    <w:p w:rsidR="00874EA7" w:rsidRDefault="00874EA7" w:rsidP="00DD49C4">
      <w:pPr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every</w:t>
      </w:r>
      <w:proofErr w:type="gramEnd"/>
      <w:r>
        <w:rPr>
          <w:b/>
          <w:bCs/>
          <w:sz w:val="32"/>
          <w:szCs w:val="32"/>
        </w:rPr>
        <w:t xml:space="preserve"> day in the VA Medical Centers during the week of February 14 get a salute from </w:t>
      </w:r>
    </w:p>
    <w:p w:rsidR="00874EA7" w:rsidRDefault="00874EA7" w:rsidP="00DD49C4">
      <w:pPr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all</w:t>
      </w:r>
      <w:proofErr w:type="gramEnd"/>
      <w:r>
        <w:rPr>
          <w:b/>
          <w:bCs/>
          <w:sz w:val="32"/>
          <w:szCs w:val="32"/>
        </w:rPr>
        <w:t xml:space="preserve"> volunteers.</w:t>
      </w:r>
    </w:p>
    <w:p w:rsidR="00874EA7" w:rsidRDefault="00874EA7" w:rsidP="00DD49C4">
      <w:pPr>
        <w:rPr>
          <w:b/>
          <w:bCs/>
          <w:sz w:val="32"/>
          <w:szCs w:val="32"/>
        </w:rPr>
      </w:pPr>
    </w:p>
    <w:p w:rsidR="00874EA7" w:rsidRDefault="00874EA7" w:rsidP="00874EA7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GUIDELINES FOR SUBMITTING ENTRIES FOR</w:t>
      </w:r>
    </w:p>
    <w:p w:rsidR="00874EA7" w:rsidRDefault="00874EA7" w:rsidP="00874EA7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DEPARTMENT OF MICHIGAN AWARDS</w:t>
      </w:r>
    </w:p>
    <w:p w:rsidR="00874EA7" w:rsidRDefault="00874EA7" w:rsidP="00874EA7">
      <w:pPr>
        <w:jc w:val="center"/>
        <w:rPr>
          <w:b/>
          <w:bCs/>
          <w:sz w:val="32"/>
          <w:szCs w:val="32"/>
        </w:rPr>
      </w:pPr>
    </w:p>
    <w:p w:rsidR="00874EA7" w:rsidRDefault="00874EA7" w:rsidP="00874EA7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Please carefully read and follow the directions for all awards. Don’t hesitate to ask</w:t>
      </w:r>
    </w:p>
    <w:p w:rsidR="00874EA7" w:rsidRDefault="00874EA7" w:rsidP="00874EA7">
      <w:pPr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questions</w:t>
      </w:r>
      <w:proofErr w:type="gramEnd"/>
      <w:r>
        <w:rPr>
          <w:b/>
          <w:bCs/>
          <w:sz w:val="32"/>
          <w:szCs w:val="32"/>
        </w:rPr>
        <w:t xml:space="preserve"> if you’re in doubt about anything.</w:t>
      </w:r>
    </w:p>
    <w:p w:rsidR="00874EA7" w:rsidRDefault="00874EA7" w:rsidP="00874EA7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All entries are due to the Department Chairman no later than </w:t>
      </w:r>
      <w:smartTag w:uri="urn:schemas-microsoft-com:office:smarttags" w:element="date">
        <w:smartTagPr>
          <w:attr w:name="Year" w:val="2020"/>
          <w:attr w:name="Day" w:val="30"/>
          <w:attr w:name="Month" w:val="4"/>
        </w:smartTagPr>
        <w:r>
          <w:rPr>
            <w:b/>
            <w:bCs/>
            <w:sz w:val="32"/>
            <w:szCs w:val="32"/>
          </w:rPr>
          <w:t>April 30, 2020</w:t>
        </w:r>
      </w:smartTag>
      <w:r>
        <w:rPr>
          <w:b/>
          <w:bCs/>
          <w:sz w:val="32"/>
          <w:szCs w:val="32"/>
        </w:rPr>
        <w:t xml:space="preserve"> accompanied</w:t>
      </w:r>
    </w:p>
    <w:p w:rsidR="00874EA7" w:rsidRDefault="00874EA7" w:rsidP="00874EA7">
      <w:pPr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by</w:t>
      </w:r>
      <w:proofErr w:type="gramEnd"/>
      <w:r>
        <w:rPr>
          <w:b/>
          <w:bCs/>
          <w:sz w:val="32"/>
          <w:szCs w:val="32"/>
        </w:rPr>
        <w:t xml:space="preserve"> a </w:t>
      </w:r>
      <w:r>
        <w:rPr>
          <w:b/>
          <w:bCs/>
          <w:sz w:val="32"/>
          <w:szCs w:val="32"/>
          <w:u w:val="single"/>
        </w:rPr>
        <w:t>GREEN ENTRY SHEET.</w:t>
      </w:r>
    </w:p>
    <w:p w:rsidR="00874EA7" w:rsidRDefault="00874EA7" w:rsidP="00874EA7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he green sheet must indicate the award you are seeking. Please fill out completely.</w:t>
      </w:r>
    </w:p>
    <w:p w:rsidR="00163172" w:rsidRDefault="00163172" w:rsidP="00874EA7">
      <w:pPr>
        <w:rPr>
          <w:b/>
          <w:bCs/>
          <w:sz w:val="32"/>
          <w:szCs w:val="32"/>
        </w:rPr>
      </w:pPr>
    </w:p>
    <w:p w:rsidR="00163172" w:rsidRDefault="00163172" w:rsidP="00163172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  <w:u w:val="single"/>
        </w:rPr>
        <w:lastRenderedPageBreak/>
        <w:t xml:space="preserve">UNIT </w:t>
      </w:r>
      <w:proofErr w:type="spellStart"/>
      <w:r>
        <w:rPr>
          <w:b/>
          <w:bCs/>
          <w:sz w:val="32"/>
          <w:szCs w:val="32"/>
          <w:u w:val="single"/>
        </w:rPr>
        <w:t>CHAIRMAN</w:t>
      </w:r>
      <w:proofErr w:type="gramStart"/>
      <w:r>
        <w:rPr>
          <w:b/>
          <w:bCs/>
          <w:sz w:val="32"/>
          <w:szCs w:val="32"/>
        </w:rPr>
        <w:t>:All</w:t>
      </w:r>
      <w:proofErr w:type="spellEnd"/>
      <w:proofErr w:type="gramEnd"/>
      <w:r>
        <w:rPr>
          <w:b/>
          <w:bCs/>
          <w:sz w:val="32"/>
          <w:szCs w:val="32"/>
        </w:rPr>
        <w:t xml:space="preserve"> annual reports and entries for any of the</w:t>
      </w:r>
      <w:r w:rsidR="002C013C">
        <w:rPr>
          <w:b/>
          <w:bCs/>
          <w:sz w:val="32"/>
          <w:szCs w:val="32"/>
        </w:rPr>
        <w:t xml:space="preserve"> awards</w:t>
      </w:r>
      <w:r>
        <w:rPr>
          <w:b/>
          <w:bCs/>
          <w:sz w:val="32"/>
          <w:szCs w:val="32"/>
        </w:rPr>
        <w:t xml:space="preserve"> MUST be sent</w:t>
      </w:r>
    </w:p>
    <w:p w:rsidR="00163172" w:rsidRDefault="00163172" w:rsidP="00874EA7">
      <w:pPr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to</w:t>
      </w:r>
      <w:proofErr w:type="gramEnd"/>
      <w:r>
        <w:rPr>
          <w:b/>
          <w:bCs/>
          <w:sz w:val="32"/>
          <w:szCs w:val="32"/>
        </w:rPr>
        <w:t xml:space="preserve"> your District Chairman by </w:t>
      </w:r>
      <w:smartTag w:uri="urn:schemas-microsoft-com:office:smarttags" w:element="date">
        <w:smartTagPr>
          <w:attr w:name="Year" w:val="2020"/>
          <w:attr w:name="Day" w:val="30"/>
          <w:attr w:name="Month" w:val="3"/>
        </w:smartTagPr>
        <w:r>
          <w:rPr>
            <w:b/>
            <w:bCs/>
            <w:sz w:val="32"/>
            <w:szCs w:val="32"/>
          </w:rPr>
          <w:t>MARCH 30,2020</w:t>
        </w:r>
      </w:smartTag>
      <w:r>
        <w:rPr>
          <w:b/>
          <w:bCs/>
          <w:sz w:val="32"/>
          <w:szCs w:val="32"/>
        </w:rPr>
        <w:t>.  (Awards must first be judged on the</w:t>
      </w:r>
    </w:p>
    <w:p w:rsidR="00163172" w:rsidRDefault="00163172" w:rsidP="00874EA7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District</w:t>
      </w:r>
      <w:r w:rsidR="002C013C">
        <w:rPr>
          <w:b/>
          <w:bCs/>
          <w:sz w:val="32"/>
          <w:szCs w:val="32"/>
        </w:rPr>
        <w:t xml:space="preserve"> </w:t>
      </w:r>
      <w:r>
        <w:rPr>
          <w:b/>
          <w:bCs/>
          <w:sz w:val="32"/>
          <w:szCs w:val="32"/>
        </w:rPr>
        <w:t>level).</w:t>
      </w:r>
    </w:p>
    <w:p w:rsidR="00163172" w:rsidRDefault="00163172" w:rsidP="00874EA7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he District Chairman will forward the winning entry from your District to the Department</w:t>
      </w:r>
    </w:p>
    <w:p w:rsidR="00163172" w:rsidRDefault="00163172" w:rsidP="00874EA7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Chairman.</w:t>
      </w:r>
    </w:p>
    <w:p w:rsidR="00163172" w:rsidRDefault="00163172" w:rsidP="00874EA7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Late entries will not be considered.</w:t>
      </w:r>
    </w:p>
    <w:p w:rsidR="00163172" w:rsidRDefault="00163172" w:rsidP="00874EA7">
      <w:pPr>
        <w:rPr>
          <w:b/>
          <w:bCs/>
          <w:sz w:val="32"/>
          <w:szCs w:val="32"/>
        </w:rPr>
      </w:pPr>
    </w:p>
    <w:p w:rsidR="00163172" w:rsidRDefault="00163172" w:rsidP="00874EA7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  <w:u w:val="single"/>
        </w:rPr>
        <w:t xml:space="preserve">DISTRICT </w:t>
      </w:r>
      <w:proofErr w:type="spellStart"/>
      <w:r>
        <w:rPr>
          <w:b/>
          <w:bCs/>
          <w:sz w:val="32"/>
          <w:szCs w:val="32"/>
          <w:u w:val="single"/>
        </w:rPr>
        <w:t>CHAIRMAN</w:t>
      </w:r>
      <w:proofErr w:type="gramStart"/>
      <w:r>
        <w:rPr>
          <w:b/>
          <w:bCs/>
          <w:sz w:val="32"/>
          <w:szCs w:val="32"/>
        </w:rPr>
        <w:t>;All</w:t>
      </w:r>
      <w:proofErr w:type="spellEnd"/>
      <w:proofErr w:type="gramEnd"/>
      <w:r>
        <w:rPr>
          <w:b/>
          <w:bCs/>
          <w:sz w:val="32"/>
          <w:szCs w:val="32"/>
        </w:rPr>
        <w:t xml:space="preserve"> Annual Reports and entries for awards must be sent to the </w:t>
      </w:r>
    </w:p>
    <w:p w:rsidR="00163172" w:rsidRDefault="00163172" w:rsidP="00874EA7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Department Chairman no later than April 30, 2020.  The winning entry from the District</w:t>
      </w:r>
    </w:p>
    <w:p w:rsidR="00163172" w:rsidRDefault="002C013C" w:rsidP="00874EA7">
      <w:pPr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m</w:t>
      </w:r>
      <w:r w:rsidR="00163172">
        <w:rPr>
          <w:b/>
          <w:bCs/>
          <w:sz w:val="32"/>
          <w:szCs w:val="32"/>
        </w:rPr>
        <w:t>ust</w:t>
      </w:r>
      <w:proofErr w:type="gramEnd"/>
      <w:r w:rsidR="00163172">
        <w:rPr>
          <w:b/>
          <w:bCs/>
          <w:sz w:val="32"/>
          <w:szCs w:val="32"/>
        </w:rPr>
        <w:t xml:space="preserve"> have the “Green Sheet” attached and properly filled out.</w:t>
      </w:r>
    </w:p>
    <w:p w:rsidR="00163172" w:rsidRDefault="00163172" w:rsidP="00874EA7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Remember, only one entry per District for any award.  You may send an entry for each </w:t>
      </w:r>
    </w:p>
    <w:p w:rsidR="00163172" w:rsidRDefault="00163172" w:rsidP="00874EA7">
      <w:pPr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of</w:t>
      </w:r>
      <w:proofErr w:type="gramEnd"/>
      <w:r>
        <w:rPr>
          <w:b/>
          <w:bCs/>
          <w:sz w:val="32"/>
          <w:szCs w:val="32"/>
        </w:rPr>
        <w:t xml:space="preserve"> the awards but, only one entry per award.</w:t>
      </w:r>
    </w:p>
    <w:p w:rsidR="00163172" w:rsidRDefault="00163172" w:rsidP="00874EA7">
      <w:pPr>
        <w:rPr>
          <w:b/>
          <w:bCs/>
          <w:sz w:val="32"/>
          <w:szCs w:val="32"/>
        </w:rPr>
      </w:pPr>
    </w:p>
    <w:p w:rsidR="00163172" w:rsidRDefault="00163172" w:rsidP="00874EA7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UNIT/DISTRICT CHAIRMAN: DO NOT SEND ANYTHING DIRECTLY TO</w:t>
      </w:r>
    </w:p>
    <w:p w:rsidR="00163172" w:rsidRDefault="00163172" w:rsidP="00874EA7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THE NATINAL CHAIRMAN OR NATIONAL COMMITTEE</w:t>
      </w:r>
      <w:r w:rsidR="00922528">
        <w:rPr>
          <w:b/>
          <w:bCs/>
          <w:sz w:val="32"/>
          <w:szCs w:val="32"/>
          <w:u w:val="single"/>
        </w:rPr>
        <w:t xml:space="preserve"> </w:t>
      </w:r>
      <w:r>
        <w:rPr>
          <w:b/>
          <w:bCs/>
          <w:sz w:val="32"/>
          <w:szCs w:val="32"/>
          <w:u w:val="single"/>
        </w:rPr>
        <w:t>MEMBERS</w:t>
      </w:r>
      <w:r w:rsidR="00922528">
        <w:rPr>
          <w:b/>
          <w:bCs/>
          <w:sz w:val="32"/>
          <w:szCs w:val="32"/>
          <w:u w:val="single"/>
        </w:rPr>
        <w:t>.</w:t>
      </w:r>
    </w:p>
    <w:p w:rsidR="00922528" w:rsidRDefault="00922528" w:rsidP="00874EA7">
      <w:pPr>
        <w:rPr>
          <w:b/>
          <w:bCs/>
          <w:sz w:val="32"/>
          <w:szCs w:val="32"/>
          <w:u w:val="single"/>
        </w:rPr>
      </w:pPr>
    </w:p>
    <w:p w:rsidR="00922528" w:rsidRDefault="00922528" w:rsidP="00874EA7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Everything MUST go through your Department Chairman.</w:t>
      </w:r>
    </w:p>
    <w:p w:rsidR="00922528" w:rsidRDefault="00922528" w:rsidP="00874EA7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It is her responsibility to forward it on to National for further judging.</w:t>
      </w:r>
    </w:p>
    <w:p w:rsidR="00922528" w:rsidRDefault="00922528" w:rsidP="00874EA7">
      <w:pPr>
        <w:rPr>
          <w:b/>
          <w:bCs/>
          <w:sz w:val="32"/>
          <w:szCs w:val="32"/>
        </w:rPr>
      </w:pPr>
    </w:p>
    <w:p w:rsidR="00922528" w:rsidRDefault="00922528" w:rsidP="00922528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VETERANS AFFAIRS &amp; REHABILITATION</w:t>
      </w:r>
    </w:p>
    <w:p w:rsidR="00922528" w:rsidRDefault="00922528" w:rsidP="00922528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DEPARTMENT AWARDS</w:t>
      </w:r>
    </w:p>
    <w:p w:rsidR="00922528" w:rsidRDefault="00922528" w:rsidP="00922528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2019-2020</w:t>
      </w:r>
    </w:p>
    <w:p w:rsidR="00922528" w:rsidRDefault="00922528" w:rsidP="00922528">
      <w:pPr>
        <w:jc w:val="center"/>
        <w:rPr>
          <w:b/>
          <w:bCs/>
          <w:sz w:val="32"/>
          <w:szCs w:val="32"/>
        </w:rPr>
      </w:pPr>
    </w:p>
    <w:p w:rsidR="00922528" w:rsidRDefault="00922528" w:rsidP="00922528">
      <w:pPr>
        <w:rPr>
          <w:b/>
          <w:bCs/>
          <w:sz w:val="32"/>
          <w:szCs w:val="32"/>
          <w:u w:val="single"/>
        </w:rPr>
      </w:pPr>
    </w:p>
    <w:p w:rsidR="00922528" w:rsidRDefault="00922528" w:rsidP="00922528">
      <w:pPr>
        <w:rPr>
          <w:b/>
          <w:bCs/>
          <w:sz w:val="32"/>
          <w:szCs w:val="32"/>
        </w:rPr>
      </w:pPr>
      <w:smartTag w:uri="urn:schemas-microsoft-com:office:smarttags" w:element="place">
        <w:r>
          <w:rPr>
            <w:b/>
            <w:bCs/>
            <w:sz w:val="32"/>
            <w:szCs w:val="32"/>
            <w:u w:val="single"/>
          </w:rPr>
          <w:t>NAN</w:t>
        </w:r>
      </w:smartTag>
      <w:r>
        <w:rPr>
          <w:b/>
          <w:bCs/>
          <w:sz w:val="32"/>
          <w:szCs w:val="32"/>
          <w:u w:val="single"/>
        </w:rPr>
        <w:t xml:space="preserve"> SHEPARD PLAQUE;</w:t>
      </w:r>
      <w:r>
        <w:rPr>
          <w:b/>
          <w:bCs/>
          <w:sz w:val="32"/>
          <w:szCs w:val="32"/>
        </w:rPr>
        <w:t xml:space="preserve"> A citation will be given to the Unit for the most </w:t>
      </w:r>
    </w:p>
    <w:p w:rsidR="00922528" w:rsidRDefault="00922528" w:rsidP="00922528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referrals to The American Legion, personal contacts, and contributions to all</w:t>
      </w:r>
      <w:bookmarkStart w:id="0" w:name="_GoBack"/>
      <w:bookmarkEnd w:id="0"/>
    </w:p>
    <w:p w:rsidR="00922528" w:rsidRDefault="00922528" w:rsidP="00922528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Rehabilitation funds and the most Outstanding Activities during the year.</w:t>
      </w:r>
    </w:p>
    <w:p w:rsidR="00922528" w:rsidRDefault="00922528" w:rsidP="00922528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Winner is chosen from the annual VA&amp;R reports received from the Units and</w:t>
      </w:r>
    </w:p>
    <w:p w:rsidR="00922528" w:rsidRDefault="00922528" w:rsidP="00922528">
      <w:pPr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judged</w:t>
      </w:r>
      <w:proofErr w:type="gramEnd"/>
      <w:r>
        <w:rPr>
          <w:b/>
          <w:bCs/>
          <w:sz w:val="32"/>
          <w:szCs w:val="32"/>
        </w:rPr>
        <w:t xml:space="preserve"> on the District level.  All Unit entries must be sent to the District Chairman</w:t>
      </w:r>
    </w:p>
    <w:p w:rsidR="00922528" w:rsidRDefault="00922528" w:rsidP="00922528">
      <w:pPr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by</w:t>
      </w:r>
      <w:proofErr w:type="gramEnd"/>
      <w:r>
        <w:rPr>
          <w:b/>
          <w:bCs/>
          <w:sz w:val="32"/>
          <w:szCs w:val="32"/>
        </w:rPr>
        <w:t xml:space="preserve"> </w:t>
      </w:r>
      <w:smartTag w:uri="urn:schemas-microsoft-com:office:smarttags" w:element="date">
        <w:smartTagPr>
          <w:attr w:name="Year" w:val="2020"/>
          <w:attr w:name="Day" w:val="30"/>
          <w:attr w:name="Month" w:val="3"/>
        </w:smartTagPr>
        <w:r>
          <w:rPr>
            <w:b/>
            <w:bCs/>
            <w:sz w:val="32"/>
            <w:szCs w:val="32"/>
          </w:rPr>
          <w:t>March 30, 2020</w:t>
        </w:r>
      </w:smartTag>
      <w:r>
        <w:rPr>
          <w:b/>
          <w:bCs/>
          <w:sz w:val="32"/>
          <w:szCs w:val="32"/>
        </w:rPr>
        <w:t>.</w:t>
      </w:r>
    </w:p>
    <w:p w:rsidR="00922528" w:rsidRDefault="00922528" w:rsidP="00922528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Your District Chairman must send the winning entry, with the GREEN SHEET</w:t>
      </w:r>
    </w:p>
    <w:p w:rsidR="00922528" w:rsidRDefault="00922528" w:rsidP="00922528">
      <w:pPr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attached</w:t>
      </w:r>
      <w:proofErr w:type="gramEnd"/>
      <w:r>
        <w:rPr>
          <w:b/>
          <w:bCs/>
          <w:sz w:val="32"/>
          <w:szCs w:val="32"/>
        </w:rPr>
        <w:t xml:space="preserve">, to the Department Chairman by </w:t>
      </w:r>
      <w:smartTag w:uri="urn:schemas-microsoft-com:office:smarttags" w:element="date">
        <w:smartTagPr>
          <w:attr w:name="Year" w:val="2020"/>
          <w:attr w:name="Day" w:val="30"/>
          <w:attr w:name="Month" w:val="4"/>
        </w:smartTagPr>
        <w:r>
          <w:rPr>
            <w:b/>
            <w:bCs/>
            <w:sz w:val="32"/>
            <w:szCs w:val="32"/>
          </w:rPr>
          <w:t>April 30, 2020</w:t>
        </w:r>
      </w:smartTag>
      <w:r>
        <w:rPr>
          <w:b/>
          <w:bCs/>
          <w:sz w:val="32"/>
          <w:szCs w:val="32"/>
        </w:rPr>
        <w:t xml:space="preserve">. Any entry without a </w:t>
      </w:r>
    </w:p>
    <w:p w:rsidR="00922528" w:rsidRDefault="00922528" w:rsidP="00922528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GREEN SHEET attached will be disqualified.</w:t>
      </w:r>
    </w:p>
    <w:p w:rsidR="00922528" w:rsidRDefault="00922528" w:rsidP="00922528">
      <w:pPr>
        <w:rPr>
          <w:b/>
          <w:bCs/>
          <w:sz w:val="32"/>
          <w:szCs w:val="32"/>
        </w:rPr>
      </w:pPr>
    </w:p>
    <w:p w:rsidR="00922528" w:rsidRDefault="009A16FF" w:rsidP="00922528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  <w:u w:val="single"/>
        </w:rPr>
        <w:t>DOROTHY PEARL REHABILITATION PLAQUE</w:t>
      </w:r>
      <w:proofErr w:type="gramStart"/>
      <w:r>
        <w:rPr>
          <w:b/>
          <w:bCs/>
          <w:sz w:val="32"/>
          <w:szCs w:val="32"/>
          <w:u w:val="single"/>
        </w:rPr>
        <w:t>;</w:t>
      </w:r>
      <w:r>
        <w:rPr>
          <w:b/>
          <w:bCs/>
          <w:sz w:val="32"/>
          <w:szCs w:val="32"/>
        </w:rPr>
        <w:t xml:space="preserve">  A</w:t>
      </w:r>
      <w:proofErr w:type="gramEnd"/>
      <w:r>
        <w:rPr>
          <w:b/>
          <w:bCs/>
          <w:sz w:val="32"/>
          <w:szCs w:val="32"/>
        </w:rPr>
        <w:t xml:space="preserve"> citation will be given to the</w:t>
      </w:r>
    </w:p>
    <w:p w:rsidR="009A16FF" w:rsidRDefault="009A16FF" w:rsidP="00922528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Unit reporting the greatest participation in the Department Rehabilitation program.</w:t>
      </w:r>
    </w:p>
    <w:p w:rsidR="009A16FF" w:rsidRDefault="009A16FF" w:rsidP="009A16FF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Entries must be narrative form, not to exceed 1,000 words.</w:t>
      </w:r>
    </w:p>
    <w:p w:rsidR="009A16FF" w:rsidRDefault="009A16FF" w:rsidP="009A16FF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ll reports and entries must be sent to your District Chairman by March 30, 2020.</w:t>
      </w:r>
    </w:p>
    <w:p w:rsidR="009A16FF" w:rsidRDefault="009A16FF" w:rsidP="009A16FF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District Chairman must send the Annual Report and winning entry, with GREEN</w:t>
      </w:r>
    </w:p>
    <w:p w:rsidR="009A16FF" w:rsidRDefault="009A16FF" w:rsidP="009A16FF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SHEET attached, to the Department Chairman by April 30, 2020.</w:t>
      </w:r>
    </w:p>
    <w:p w:rsidR="009A16FF" w:rsidRDefault="009A16FF" w:rsidP="009A16FF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District entries that arrive without a GREEN SHEET will be disqualified.</w:t>
      </w:r>
    </w:p>
    <w:p w:rsidR="009A16FF" w:rsidRDefault="009A16FF" w:rsidP="009A16FF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his award is for all Unit activity during the year.</w:t>
      </w:r>
    </w:p>
    <w:p w:rsidR="009A16FF" w:rsidRDefault="009A16FF" w:rsidP="009A16FF">
      <w:pPr>
        <w:rPr>
          <w:b/>
          <w:bCs/>
          <w:sz w:val="32"/>
          <w:szCs w:val="32"/>
        </w:rPr>
      </w:pPr>
    </w:p>
    <w:p w:rsidR="009A16FF" w:rsidRDefault="009A16FF" w:rsidP="009A16FF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  <w:u w:val="single"/>
        </w:rPr>
        <w:t>JACKIE SKINNER HOMELESS VETERANS CITATION;</w:t>
      </w:r>
      <w:r>
        <w:rPr>
          <w:b/>
          <w:bCs/>
          <w:sz w:val="32"/>
          <w:szCs w:val="32"/>
        </w:rPr>
        <w:t xml:space="preserve"> A Citation will</w:t>
      </w:r>
    </w:p>
    <w:p w:rsidR="009A16FF" w:rsidRDefault="002C013C" w:rsidP="009A16FF">
      <w:pPr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b</w:t>
      </w:r>
      <w:r w:rsidR="009A16FF">
        <w:rPr>
          <w:b/>
          <w:bCs/>
          <w:sz w:val="32"/>
          <w:szCs w:val="32"/>
        </w:rPr>
        <w:t>e</w:t>
      </w:r>
      <w:proofErr w:type="gramEnd"/>
      <w:r w:rsidR="009A16FF">
        <w:rPr>
          <w:b/>
          <w:bCs/>
          <w:sz w:val="32"/>
          <w:szCs w:val="32"/>
        </w:rPr>
        <w:t xml:space="preserve"> presented to the Unit reporting the greatest participation in Homeless Veteran</w:t>
      </w:r>
    </w:p>
    <w:p w:rsidR="009A16FF" w:rsidRDefault="009A16FF" w:rsidP="009A16FF">
      <w:pPr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lastRenderedPageBreak/>
        <w:t>initiatives</w:t>
      </w:r>
      <w:proofErr w:type="gramEnd"/>
      <w:r>
        <w:rPr>
          <w:b/>
          <w:bCs/>
          <w:sz w:val="32"/>
          <w:szCs w:val="32"/>
        </w:rPr>
        <w:t>.  All reports and entries must be sent to the District Chairman for</w:t>
      </w:r>
    </w:p>
    <w:p w:rsidR="009A16FF" w:rsidRDefault="009A16FF" w:rsidP="009A16FF">
      <w:pPr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judging</w:t>
      </w:r>
      <w:proofErr w:type="gramEnd"/>
      <w:r>
        <w:rPr>
          <w:b/>
          <w:bCs/>
          <w:sz w:val="32"/>
          <w:szCs w:val="32"/>
        </w:rPr>
        <w:t xml:space="preserve"> by </w:t>
      </w:r>
      <w:smartTag w:uri="urn:schemas-microsoft-com:office:smarttags" w:element="date">
        <w:smartTagPr>
          <w:attr w:name="Year" w:val="2020"/>
          <w:attr w:name="Day" w:val="30"/>
          <w:attr w:name="Month" w:val="3"/>
        </w:smartTagPr>
        <w:r>
          <w:rPr>
            <w:b/>
            <w:bCs/>
            <w:sz w:val="32"/>
            <w:szCs w:val="32"/>
          </w:rPr>
          <w:t>March 30, 2020</w:t>
        </w:r>
      </w:smartTag>
      <w:r w:rsidR="00F00ABA">
        <w:rPr>
          <w:b/>
          <w:bCs/>
          <w:sz w:val="32"/>
          <w:szCs w:val="32"/>
        </w:rPr>
        <w:t xml:space="preserve"> attached to the Department Chairman by April 30,</w:t>
      </w:r>
    </w:p>
    <w:p w:rsidR="00F00ABA" w:rsidRDefault="00F00ABA" w:rsidP="009A16FF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2020.</w:t>
      </w:r>
    </w:p>
    <w:p w:rsidR="00F00ABA" w:rsidRDefault="00F00ABA" w:rsidP="00F00ABA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ny entry without an Annual Report and a GREEN SHEET properly filled out</w:t>
      </w:r>
    </w:p>
    <w:p w:rsidR="00F00ABA" w:rsidRDefault="00F00ABA" w:rsidP="00F00ABA">
      <w:pPr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will</w:t>
      </w:r>
      <w:proofErr w:type="gramEnd"/>
      <w:r>
        <w:rPr>
          <w:b/>
          <w:bCs/>
          <w:sz w:val="32"/>
          <w:szCs w:val="32"/>
        </w:rPr>
        <w:t xml:space="preserve"> be disqualified.</w:t>
      </w:r>
    </w:p>
    <w:p w:rsidR="00F00ABA" w:rsidRDefault="00F00ABA" w:rsidP="00F00ABA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Narratives should describe Homeless Veterans activities only.</w:t>
      </w:r>
    </w:p>
    <w:p w:rsidR="00F00ABA" w:rsidRDefault="00F00ABA" w:rsidP="00F00ABA">
      <w:pPr>
        <w:rPr>
          <w:b/>
          <w:bCs/>
          <w:sz w:val="32"/>
          <w:szCs w:val="32"/>
        </w:rPr>
      </w:pPr>
    </w:p>
    <w:p w:rsidR="00F00ABA" w:rsidRDefault="00F00ABA" w:rsidP="00F00ABA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  <w:u w:val="single"/>
        </w:rPr>
        <w:t>SERVICE TO VETERANS VOLUNTEER HOURS AWARD;</w:t>
      </w:r>
      <w:r>
        <w:rPr>
          <w:b/>
          <w:bCs/>
          <w:sz w:val="32"/>
          <w:szCs w:val="32"/>
        </w:rPr>
        <w:t xml:space="preserve"> Volunteers will</w:t>
      </w:r>
    </w:p>
    <w:p w:rsidR="00F00ABA" w:rsidRDefault="00F00ABA" w:rsidP="00F00ABA">
      <w:pPr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be</w:t>
      </w:r>
      <w:proofErr w:type="gramEnd"/>
      <w:r>
        <w:rPr>
          <w:b/>
          <w:bCs/>
          <w:sz w:val="32"/>
          <w:szCs w:val="32"/>
        </w:rPr>
        <w:t xml:space="preserve"> recognized when specific hour milestones are reached; 50, 100, 300, 500, </w:t>
      </w:r>
    </w:p>
    <w:p w:rsidR="00F00ABA" w:rsidRDefault="00F00ABA" w:rsidP="00F00ABA">
      <w:pPr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and</w:t>
      </w:r>
      <w:proofErr w:type="gramEnd"/>
      <w:r>
        <w:rPr>
          <w:b/>
          <w:bCs/>
          <w:sz w:val="32"/>
          <w:szCs w:val="32"/>
        </w:rPr>
        <w:t xml:space="preserve"> 1,000.  After the first 1,000-hour bar is awarded, the next bar will be</w:t>
      </w:r>
    </w:p>
    <w:p w:rsidR="00F00ABA" w:rsidRDefault="00F00ABA" w:rsidP="00F00ABA">
      <w:pPr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earned</w:t>
      </w:r>
      <w:proofErr w:type="gramEnd"/>
      <w:r>
        <w:rPr>
          <w:b/>
          <w:bCs/>
          <w:sz w:val="32"/>
          <w:szCs w:val="32"/>
        </w:rPr>
        <w:t xml:space="preserve"> in 1,00 hour increments up to 20,000 hours.  Hour bars and pins will be</w:t>
      </w:r>
    </w:p>
    <w:p w:rsidR="00F00ABA" w:rsidRDefault="00F00ABA" w:rsidP="00F00ABA">
      <w:pPr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provided</w:t>
      </w:r>
      <w:proofErr w:type="gramEnd"/>
      <w:r>
        <w:rPr>
          <w:b/>
          <w:bCs/>
          <w:sz w:val="32"/>
          <w:szCs w:val="32"/>
        </w:rPr>
        <w:t xml:space="preserve"> by Department beginning 2019-2020.</w:t>
      </w:r>
    </w:p>
    <w:p w:rsidR="00F00ABA" w:rsidRDefault="00F00ABA" w:rsidP="00F00ABA">
      <w:pPr>
        <w:rPr>
          <w:b/>
          <w:bCs/>
          <w:sz w:val="32"/>
          <w:szCs w:val="32"/>
        </w:rPr>
      </w:pPr>
    </w:p>
    <w:p w:rsidR="00451772" w:rsidRDefault="00F00ABA" w:rsidP="00451772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  <w:u w:val="single"/>
        </w:rPr>
        <w:t>NATIONAL VETERANS CREATIVE ARTS FESTIVAL;</w:t>
      </w:r>
      <w:r>
        <w:rPr>
          <w:b/>
          <w:bCs/>
          <w:sz w:val="32"/>
          <w:szCs w:val="32"/>
        </w:rPr>
        <w:t xml:space="preserve"> </w:t>
      </w:r>
      <w:r>
        <w:rPr>
          <w:b/>
          <w:bCs/>
          <w:sz w:val="32"/>
          <w:szCs w:val="32"/>
        </w:rPr>
        <w:br/>
        <w:t xml:space="preserve">Departments/units/members that contribute to this program are eligible to </w:t>
      </w:r>
      <w:r w:rsidR="00451772">
        <w:rPr>
          <w:b/>
          <w:bCs/>
          <w:sz w:val="32"/>
          <w:szCs w:val="32"/>
        </w:rPr>
        <w:t>be</w:t>
      </w:r>
    </w:p>
    <w:p w:rsidR="00F00ABA" w:rsidRDefault="00451772" w:rsidP="00451772">
      <w:pPr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recognized</w:t>
      </w:r>
      <w:proofErr w:type="gramEnd"/>
      <w:r>
        <w:rPr>
          <w:b/>
          <w:bCs/>
          <w:sz w:val="32"/>
          <w:szCs w:val="32"/>
        </w:rPr>
        <w:t xml:space="preserve"> as a Bronze, Silver or Gold donor.</w:t>
      </w:r>
    </w:p>
    <w:p w:rsidR="00F00ABA" w:rsidRDefault="00F00ABA" w:rsidP="00F00ABA">
      <w:pPr>
        <w:rPr>
          <w:b/>
          <w:bCs/>
          <w:sz w:val="32"/>
          <w:szCs w:val="32"/>
        </w:rPr>
      </w:pPr>
    </w:p>
    <w:p w:rsidR="00451772" w:rsidRDefault="00451772" w:rsidP="00F00ABA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  <w:u w:val="single"/>
        </w:rPr>
        <w:t>National VA&amp;R recognition &amp; Awards</w:t>
      </w:r>
    </w:p>
    <w:p w:rsidR="00451772" w:rsidRDefault="00451772" w:rsidP="00F00ABA">
      <w:pPr>
        <w:rPr>
          <w:b/>
          <w:bCs/>
          <w:sz w:val="32"/>
          <w:szCs w:val="32"/>
        </w:rPr>
      </w:pPr>
    </w:p>
    <w:p w:rsidR="00451772" w:rsidRDefault="00451772" w:rsidP="00451772">
      <w:pPr>
        <w:numPr>
          <w:ilvl w:val="0"/>
          <w:numId w:val="9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Power of One Award</w:t>
      </w:r>
    </w:p>
    <w:p w:rsidR="00451772" w:rsidRDefault="00451772" w:rsidP="00451772">
      <w:pPr>
        <w:ind w:left="720"/>
        <w:rPr>
          <w:b/>
          <w:bCs/>
          <w:sz w:val="32"/>
          <w:szCs w:val="32"/>
        </w:rPr>
      </w:pPr>
    </w:p>
    <w:p w:rsidR="00451772" w:rsidRDefault="00451772" w:rsidP="00451772">
      <w:pPr>
        <w:ind w:left="72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 Citation Plaque will be presented to the Unit that implements and carries</w:t>
      </w:r>
    </w:p>
    <w:p w:rsidR="00451772" w:rsidRDefault="00451772" w:rsidP="00451772">
      <w:pPr>
        <w:ind w:left="720"/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out</w:t>
      </w:r>
      <w:proofErr w:type="gramEnd"/>
      <w:r>
        <w:rPr>
          <w:b/>
          <w:bCs/>
          <w:sz w:val="32"/>
          <w:szCs w:val="32"/>
        </w:rPr>
        <w:t xml:space="preserve"> the Outstanding Event that brings honor and recognition to our </w:t>
      </w:r>
    </w:p>
    <w:p w:rsidR="00451772" w:rsidRDefault="00451772" w:rsidP="00451772">
      <w:pPr>
        <w:ind w:left="720"/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veterans</w:t>
      </w:r>
      <w:proofErr w:type="gramEnd"/>
      <w:r>
        <w:rPr>
          <w:b/>
          <w:bCs/>
          <w:sz w:val="32"/>
          <w:szCs w:val="32"/>
        </w:rPr>
        <w:t xml:space="preserve"> and/or service members at any VAMC or VA Facility,</w:t>
      </w:r>
      <w:r w:rsidR="002C013C">
        <w:rPr>
          <w:b/>
          <w:bCs/>
          <w:sz w:val="32"/>
          <w:szCs w:val="32"/>
        </w:rPr>
        <w:t xml:space="preserve"> </w:t>
      </w:r>
      <w:r>
        <w:rPr>
          <w:b/>
          <w:bCs/>
          <w:sz w:val="32"/>
          <w:szCs w:val="32"/>
        </w:rPr>
        <w:t>Veterans</w:t>
      </w:r>
    </w:p>
    <w:p w:rsidR="00451772" w:rsidRDefault="00451772" w:rsidP="00451772">
      <w:pPr>
        <w:ind w:left="72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Home, </w:t>
      </w:r>
      <w:smartTag w:uri="urn:schemas-microsoft-com:office:smarttags" w:element="place">
        <w:smartTag w:uri="urn:schemas-microsoft-com:office:smarttags" w:element="PlaceName">
          <w:r>
            <w:rPr>
              <w:b/>
              <w:bCs/>
              <w:sz w:val="32"/>
              <w:szCs w:val="32"/>
            </w:rPr>
            <w:t>Fisher</w:t>
          </w:r>
        </w:smartTag>
        <w:r>
          <w:rPr>
            <w:b/>
            <w:bCs/>
            <w:sz w:val="32"/>
            <w:szCs w:val="32"/>
          </w:rPr>
          <w:t xml:space="preserve"> </w:t>
        </w:r>
        <w:smartTag w:uri="urn:schemas-microsoft-com:office:smarttags" w:element="PlaceName">
          <w:r>
            <w:rPr>
              <w:b/>
              <w:bCs/>
              <w:sz w:val="32"/>
              <w:szCs w:val="32"/>
            </w:rPr>
            <w:t>House</w:t>
          </w:r>
        </w:smartTag>
        <w:r>
          <w:rPr>
            <w:b/>
            <w:bCs/>
            <w:sz w:val="32"/>
            <w:szCs w:val="32"/>
          </w:rPr>
          <w:t xml:space="preserve"> </w:t>
        </w:r>
        <w:smartTag w:uri="urn:schemas-microsoft-com:office:smarttags" w:element="PlaceName">
          <w:r>
            <w:rPr>
              <w:b/>
              <w:bCs/>
              <w:sz w:val="32"/>
              <w:szCs w:val="32"/>
            </w:rPr>
            <w:t>Vet</w:t>
          </w:r>
        </w:smartTag>
        <w:r>
          <w:rPr>
            <w:b/>
            <w:bCs/>
            <w:sz w:val="32"/>
            <w:szCs w:val="32"/>
          </w:rPr>
          <w:t xml:space="preserve"> </w:t>
        </w:r>
        <w:smartTag w:uri="urn:schemas-microsoft-com:office:smarttags" w:element="PlaceType">
          <w:r>
            <w:rPr>
              <w:b/>
              <w:bCs/>
              <w:sz w:val="32"/>
              <w:szCs w:val="32"/>
            </w:rPr>
            <w:t>Center</w:t>
          </w:r>
        </w:smartTag>
      </w:smartTag>
      <w:r>
        <w:rPr>
          <w:b/>
          <w:bCs/>
          <w:sz w:val="32"/>
          <w:szCs w:val="32"/>
        </w:rPr>
        <w:t>, Homeless Veterans Shelter or any</w:t>
      </w:r>
    </w:p>
    <w:p w:rsidR="00451772" w:rsidRDefault="00451772" w:rsidP="00451772">
      <w:pPr>
        <w:ind w:left="72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Facility where more than 60% of the residents are veterans.  Entry must</w:t>
      </w:r>
    </w:p>
    <w:p w:rsidR="00451772" w:rsidRDefault="00451772" w:rsidP="00451772">
      <w:pPr>
        <w:ind w:left="720"/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be</w:t>
      </w:r>
      <w:proofErr w:type="gramEnd"/>
      <w:r>
        <w:rPr>
          <w:b/>
          <w:bCs/>
          <w:sz w:val="32"/>
          <w:szCs w:val="32"/>
        </w:rPr>
        <w:t xml:space="preserve"> typewritten in narrative form not to exceed 1,000 words.  Pictures and</w:t>
      </w:r>
    </w:p>
    <w:p w:rsidR="00451772" w:rsidRDefault="00451772" w:rsidP="00451772">
      <w:pPr>
        <w:ind w:left="720"/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newspaper</w:t>
      </w:r>
      <w:proofErr w:type="gramEnd"/>
      <w:r>
        <w:rPr>
          <w:b/>
          <w:bCs/>
          <w:sz w:val="32"/>
          <w:szCs w:val="32"/>
        </w:rPr>
        <w:t xml:space="preserve"> articles may be included but not to exceed six (6) pages.  Entry</w:t>
      </w:r>
    </w:p>
    <w:p w:rsidR="0042042E" w:rsidRDefault="00451772" w:rsidP="00451772">
      <w:pPr>
        <w:ind w:left="720"/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cannot</w:t>
      </w:r>
      <w:proofErr w:type="gramEnd"/>
      <w:r>
        <w:rPr>
          <w:b/>
          <w:bCs/>
          <w:sz w:val="32"/>
          <w:szCs w:val="32"/>
        </w:rPr>
        <w:t xml:space="preserve"> be in bound book</w:t>
      </w:r>
      <w:r w:rsidR="0042042E">
        <w:rPr>
          <w:b/>
          <w:bCs/>
          <w:sz w:val="32"/>
          <w:szCs w:val="32"/>
        </w:rPr>
        <w:t xml:space="preserve"> </w:t>
      </w:r>
      <w:r>
        <w:rPr>
          <w:b/>
          <w:bCs/>
          <w:sz w:val="32"/>
          <w:szCs w:val="32"/>
        </w:rPr>
        <w:t>or hard cover.</w:t>
      </w:r>
      <w:r w:rsidR="0042042E">
        <w:rPr>
          <w:b/>
          <w:bCs/>
          <w:sz w:val="32"/>
          <w:szCs w:val="32"/>
        </w:rPr>
        <w:t xml:space="preserve">  Cover sheet must include Unit</w:t>
      </w:r>
    </w:p>
    <w:p w:rsidR="0042042E" w:rsidRDefault="0042042E" w:rsidP="00451772">
      <w:pPr>
        <w:ind w:left="720"/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name</w:t>
      </w:r>
      <w:proofErr w:type="gramEnd"/>
      <w:r>
        <w:rPr>
          <w:b/>
          <w:bCs/>
          <w:sz w:val="32"/>
          <w:szCs w:val="32"/>
        </w:rPr>
        <w:t xml:space="preserve"> and number, address, Unit Chairman’s name, address and phone</w:t>
      </w:r>
    </w:p>
    <w:p w:rsidR="0042042E" w:rsidRDefault="0042042E" w:rsidP="00451772">
      <w:pPr>
        <w:ind w:left="720"/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number</w:t>
      </w:r>
      <w:proofErr w:type="gramEnd"/>
      <w:r>
        <w:rPr>
          <w:b/>
          <w:bCs/>
          <w:sz w:val="32"/>
          <w:szCs w:val="32"/>
        </w:rPr>
        <w:t>, date and location where the event was held.</w:t>
      </w:r>
    </w:p>
    <w:p w:rsidR="0042042E" w:rsidRDefault="0042042E" w:rsidP="00451772">
      <w:pPr>
        <w:ind w:left="72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Submit to the District Chairman by </w:t>
      </w:r>
      <w:smartTag w:uri="urn:schemas-microsoft-com:office:smarttags" w:element="date">
        <w:smartTagPr>
          <w:attr w:name="Year" w:val="2020"/>
          <w:attr w:name="Day" w:val="30"/>
          <w:attr w:name="Month" w:val="3"/>
        </w:smartTagPr>
        <w:r>
          <w:rPr>
            <w:b/>
            <w:bCs/>
            <w:sz w:val="32"/>
            <w:szCs w:val="32"/>
          </w:rPr>
          <w:t>March 30, 2020</w:t>
        </w:r>
      </w:smartTag>
      <w:r>
        <w:rPr>
          <w:b/>
          <w:bCs/>
          <w:sz w:val="32"/>
          <w:szCs w:val="32"/>
        </w:rPr>
        <w:t xml:space="preserve"> and to the </w:t>
      </w:r>
    </w:p>
    <w:p w:rsidR="0042042E" w:rsidRDefault="0042042E" w:rsidP="00451772">
      <w:pPr>
        <w:ind w:left="72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Department Chairman by </w:t>
      </w:r>
      <w:smartTag w:uri="urn:schemas-microsoft-com:office:smarttags" w:element="date">
        <w:smartTagPr>
          <w:attr w:name="Year" w:val="2020"/>
          <w:attr w:name="Day" w:val="30"/>
          <w:attr w:name="Month" w:val="4"/>
        </w:smartTagPr>
        <w:r>
          <w:rPr>
            <w:b/>
            <w:bCs/>
            <w:sz w:val="32"/>
            <w:szCs w:val="32"/>
          </w:rPr>
          <w:t>April 30, 2020</w:t>
        </w:r>
      </w:smartTag>
      <w:r>
        <w:rPr>
          <w:b/>
          <w:bCs/>
          <w:sz w:val="32"/>
          <w:szCs w:val="32"/>
        </w:rPr>
        <w:t>.</w:t>
      </w:r>
    </w:p>
    <w:p w:rsidR="0042042E" w:rsidRDefault="0042042E" w:rsidP="0042042E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         National must have it by June 1, 2020.</w:t>
      </w:r>
    </w:p>
    <w:p w:rsidR="0042042E" w:rsidRDefault="0042042E" w:rsidP="0042042E">
      <w:pPr>
        <w:rPr>
          <w:b/>
          <w:bCs/>
          <w:sz w:val="32"/>
          <w:szCs w:val="32"/>
        </w:rPr>
      </w:pPr>
    </w:p>
    <w:p w:rsidR="0042042E" w:rsidRDefault="0042042E" w:rsidP="0042042E">
      <w:pPr>
        <w:numPr>
          <w:ilvl w:val="0"/>
          <w:numId w:val="9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Department VA&amp;R Program Awards</w:t>
      </w:r>
      <w:r w:rsidR="00087100">
        <w:rPr>
          <w:b/>
          <w:bCs/>
          <w:sz w:val="32"/>
          <w:szCs w:val="32"/>
        </w:rPr>
        <w:tab/>
      </w:r>
    </w:p>
    <w:p w:rsidR="0042042E" w:rsidRDefault="0042042E" w:rsidP="0042042E">
      <w:pPr>
        <w:ind w:left="720"/>
        <w:rPr>
          <w:b/>
          <w:bCs/>
          <w:sz w:val="32"/>
          <w:szCs w:val="32"/>
        </w:rPr>
      </w:pPr>
    </w:p>
    <w:p w:rsidR="0042042E" w:rsidRDefault="0042042E" w:rsidP="0042042E">
      <w:pPr>
        <w:ind w:left="72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 Citation plaque will be presented to the Department Chairman in each</w:t>
      </w:r>
    </w:p>
    <w:p w:rsidR="0042042E" w:rsidRDefault="0042042E" w:rsidP="0042042E">
      <w:pPr>
        <w:ind w:left="72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Division that reports the Most Outstanding Overall VA&amp;R program as</w:t>
      </w:r>
    </w:p>
    <w:p w:rsidR="0042042E" w:rsidRDefault="0042042E" w:rsidP="0042042E">
      <w:pPr>
        <w:ind w:left="720"/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per</w:t>
      </w:r>
      <w:proofErr w:type="gramEnd"/>
      <w:r>
        <w:rPr>
          <w:b/>
          <w:bCs/>
          <w:sz w:val="32"/>
          <w:szCs w:val="32"/>
        </w:rPr>
        <w:t xml:space="preserve"> the goals stated in this Plan of Work.  Entry must be typewritten in</w:t>
      </w:r>
    </w:p>
    <w:p w:rsidR="0042042E" w:rsidRDefault="0042042E" w:rsidP="0042042E">
      <w:pPr>
        <w:ind w:left="720"/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narrative</w:t>
      </w:r>
      <w:proofErr w:type="gramEnd"/>
      <w:r>
        <w:rPr>
          <w:b/>
          <w:bCs/>
          <w:sz w:val="32"/>
          <w:szCs w:val="32"/>
        </w:rPr>
        <w:t xml:space="preserve"> form not to exceed 1,000 words.  All entries must be received by</w:t>
      </w:r>
    </w:p>
    <w:p w:rsidR="0042042E" w:rsidRDefault="0042042E" w:rsidP="0042042E">
      <w:pPr>
        <w:ind w:left="720"/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the</w:t>
      </w:r>
      <w:proofErr w:type="gramEnd"/>
      <w:r>
        <w:rPr>
          <w:b/>
          <w:bCs/>
          <w:sz w:val="32"/>
          <w:szCs w:val="32"/>
        </w:rPr>
        <w:t xml:space="preserve"> Department Chairman by </w:t>
      </w:r>
      <w:smartTag w:uri="urn:schemas-microsoft-com:office:smarttags" w:element="date">
        <w:smartTagPr>
          <w:attr w:name="Year" w:val="2020"/>
          <w:attr w:name="Day" w:val="30"/>
          <w:attr w:name="Month" w:val="4"/>
        </w:smartTagPr>
        <w:r>
          <w:rPr>
            <w:b/>
            <w:bCs/>
            <w:sz w:val="32"/>
            <w:szCs w:val="32"/>
          </w:rPr>
          <w:t>April 30, 2020</w:t>
        </w:r>
      </w:smartTag>
      <w:r>
        <w:rPr>
          <w:b/>
          <w:bCs/>
          <w:sz w:val="32"/>
          <w:szCs w:val="32"/>
        </w:rPr>
        <w:t xml:space="preserve"> to be forwarded to the </w:t>
      </w:r>
    </w:p>
    <w:p w:rsidR="0042042E" w:rsidRDefault="0042042E" w:rsidP="002C013C">
      <w:pPr>
        <w:ind w:firstLine="72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National Division Chairman.</w:t>
      </w:r>
    </w:p>
    <w:p w:rsidR="0042042E" w:rsidRDefault="0042042E" w:rsidP="0042042E">
      <w:pPr>
        <w:ind w:left="360"/>
        <w:rPr>
          <w:b/>
          <w:bCs/>
          <w:sz w:val="32"/>
          <w:szCs w:val="32"/>
        </w:rPr>
      </w:pPr>
    </w:p>
    <w:p w:rsidR="0042042E" w:rsidRDefault="0042042E" w:rsidP="00087100">
      <w:pPr>
        <w:numPr>
          <w:ilvl w:val="0"/>
          <w:numId w:val="9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Service to Veterans Volunteer Hours Award</w:t>
      </w:r>
    </w:p>
    <w:p w:rsidR="00087100" w:rsidRDefault="00087100" w:rsidP="00087100">
      <w:pPr>
        <w:rPr>
          <w:b/>
          <w:bCs/>
          <w:sz w:val="32"/>
          <w:szCs w:val="32"/>
        </w:rPr>
      </w:pPr>
    </w:p>
    <w:p w:rsidR="00087100" w:rsidRDefault="00087100" w:rsidP="00087100">
      <w:pPr>
        <w:ind w:firstLine="72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 citation plaque will be presented to Service to Veteran volunteer serving</w:t>
      </w:r>
    </w:p>
    <w:p w:rsidR="00087100" w:rsidRDefault="002C013C" w:rsidP="00087100">
      <w:pPr>
        <w:ind w:firstLine="720"/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t</w:t>
      </w:r>
      <w:r w:rsidR="00087100">
        <w:rPr>
          <w:b/>
          <w:bCs/>
          <w:sz w:val="32"/>
          <w:szCs w:val="32"/>
        </w:rPr>
        <w:t>he</w:t>
      </w:r>
      <w:proofErr w:type="gramEnd"/>
      <w:r w:rsidR="00087100">
        <w:rPr>
          <w:b/>
          <w:bCs/>
          <w:sz w:val="32"/>
          <w:szCs w:val="32"/>
        </w:rPr>
        <w:t xml:space="preserve"> greatest number of hours from </w:t>
      </w:r>
      <w:smartTag w:uri="urn:schemas-microsoft-com:office:smarttags" w:element="date">
        <w:smartTagPr>
          <w:attr w:name="Year" w:val="2000"/>
          <w:attr w:name="Day" w:val="1"/>
          <w:attr w:name="Month" w:val="4"/>
        </w:smartTagPr>
        <w:r w:rsidR="00087100">
          <w:rPr>
            <w:b/>
            <w:bCs/>
            <w:sz w:val="32"/>
            <w:szCs w:val="32"/>
          </w:rPr>
          <w:t>April 1, 2019-March</w:t>
        </w:r>
      </w:smartTag>
      <w:r w:rsidR="00087100">
        <w:rPr>
          <w:b/>
          <w:bCs/>
          <w:sz w:val="32"/>
          <w:szCs w:val="32"/>
        </w:rPr>
        <w:t xml:space="preserve"> 30, 2020 in each</w:t>
      </w:r>
    </w:p>
    <w:p w:rsidR="00087100" w:rsidRDefault="00087100" w:rsidP="00087100">
      <w:pPr>
        <w:ind w:firstLine="72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Division for Junior and Senior members.  Units should send their nominees</w:t>
      </w:r>
    </w:p>
    <w:p w:rsidR="00087100" w:rsidRDefault="00087100" w:rsidP="00087100">
      <w:pPr>
        <w:ind w:firstLine="720"/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to</w:t>
      </w:r>
      <w:proofErr w:type="gramEnd"/>
      <w:r>
        <w:rPr>
          <w:b/>
          <w:bCs/>
          <w:sz w:val="32"/>
          <w:szCs w:val="32"/>
        </w:rPr>
        <w:t xml:space="preserve"> the Department Chairman by April30, 2020.  Unit is required to certify</w:t>
      </w:r>
    </w:p>
    <w:p w:rsidR="00087100" w:rsidRDefault="00087100" w:rsidP="00087100">
      <w:pPr>
        <w:ind w:firstLine="720"/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hours</w:t>
      </w:r>
      <w:proofErr w:type="gramEnd"/>
      <w:r>
        <w:rPr>
          <w:b/>
          <w:bCs/>
          <w:sz w:val="32"/>
          <w:szCs w:val="32"/>
        </w:rPr>
        <w:t xml:space="preserve"> of any nominee-the Department Chairman may ask for this info.</w:t>
      </w:r>
    </w:p>
    <w:p w:rsidR="00087100" w:rsidRDefault="00087100" w:rsidP="00087100">
      <w:pPr>
        <w:ind w:firstLine="72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he Department Chairman will then send the top hour volunteer Junior</w:t>
      </w:r>
    </w:p>
    <w:p w:rsidR="00087100" w:rsidRDefault="002C013C" w:rsidP="00087100">
      <w:pPr>
        <w:ind w:firstLine="720"/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a</w:t>
      </w:r>
      <w:r w:rsidR="00087100">
        <w:rPr>
          <w:b/>
          <w:bCs/>
          <w:sz w:val="32"/>
          <w:szCs w:val="32"/>
        </w:rPr>
        <w:t>nd</w:t>
      </w:r>
      <w:proofErr w:type="gramEnd"/>
      <w:r w:rsidR="00087100">
        <w:rPr>
          <w:b/>
          <w:bCs/>
          <w:sz w:val="32"/>
          <w:szCs w:val="32"/>
        </w:rPr>
        <w:t xml:space="preserve"> Senior Volunteer, to the Division Chairman by </w:t>
      </w:r>
      <w:smartTag w:uri="urn:schemas-microsoft-com:office:smarttags" w:element="date">
        <w:smartTagPr>
          <w:attr w:name="Year" w:val="2020"/>
          <w:attr w:name="Day" w:val="1"/>
          <w:attr w:name="Month" w:val="6"/>
        </w:smartTagPr>
        <w:r w:rsidR="00087100">
          <w:rPr>
            <w:b/>
            <w:bCs/>
            <w:sz w:val="32"/>
            <w:szCs w:val="32"/>
          </w:rPr>
          <w:t>June 1, 2020</w:t>
        </w:r>
      </w:smartTag>
      <w:r w:rsidR="00087100">
        <w:rPr>
          <w:b/>
          <w:bCs/>
          <w:sz w:val="32"/>
          <w:szCs w:val="32"/>
        </w:rPr>
        <w:t>.</w:t>
      </w:r>
    </w:p>
    <w:p w:rsidR="00087100" w:rsidRDefault="00087100" w:rsidP="00087100">
      <w:pPr>
        <w:ind w:firstLine="720"/>
        <w:rPr>
          <w:b/>
          <w:bCs/>
          <w:sz w:val="32"/>
          <w:szCs w:val="32"/>
        </w:rPr>
      </w:pPr>
    </w:p>
    <w:p w:rsidR="00087100" w:rsidRDefault="00087100" w:rsidP="00087100">
      <w:pPr>
        <w:numPr>
          <w:ilvl w:val="0"/>
          <w:numId w:val="9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National Veterans Creative Arts Festival Contribution Recognition</w:t>
      </w:r>
    </w:p>
    <w:p w:rsidR="00087100" w:rsidRDefault="00087100" w:rsidP="00087100">
      <w:pPr>
        <w:rPr>
          <w:b/>
          <w:bCs/>
          <w:sz w:val="32"/>
          <w:szCs w:val="32"/>
        </w:rPr>
      </w:pPr>
    </w:p>
    <w:p w:rsidR="00087100" w:rsidRDefault="00087100" w:rsidP="00087100">
      <w:pPr>
        <w:ind w:left="72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The NVCAF will recognize departments who contribute at the Bronze, </w:t>
      </w:r>
    </w:p>
    <w:p w:rsidR="00087100" w:rsidRDefault="00087100" w:rsidP="00087100">
      <w:pPr>
        <w:ind w:left="72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Silver and Gold level.  This recognition will be made at the 2020 Festival.</w:t>
      </w:r>
    </w:p>
    <w:p w:rsidR="00087100" w:rsidRDefault="00087100" w:rsidP="00087100">
      <w:pPr>
        <w:ind w:left="720"/>
        <w:rPr>
          <w:b/>
          <w:bCs/>
          <w:sz w:val="32"/>
          <w:szCs w:val="32"/>
        </w:rPr>
      </w:pPr>
      <w:smartTag w:uri="urn:schemas-microsoft-com:office:smarttags" w:element="State">
        <w:smartTag w:uri="urn:schemas-microsoft-com:office:smarttags" w:element="place">
          <w:r>
            <w:rPr>
              <w:b/>
              <w:bCs/>
              <w:sz w:val="32"/>
              <w:szCs w:val="32"/>
            </w:rPr>
            <w:t>ALA</w:t>
          </w:r>
        </w:smartTag>
      </w:smartTag>
      <w:r>
        <w:rPr>
          <w:b/>
          <w:bCs/>
          <w:sz w:val="32"/>
          <w:szCs w:val="32"/>
        </w:rPr>
        <w:t xml:space="preserve"> Headquarters will submit qualifying donations to the NVCAF staff</w:t>
      </w:r>
    </w:p>
    <w:p w:rsidR="00087100" w:rsidRDefault="00F052C2" w:rsidP="00087100">
      <w:pPr>
        <w:ind w:left="720"/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i</w:t>
      </w:r>
      <w:r w:rsidR="00087100">
        <w:rPr>
          <w:b/>
          <w:bCs/>
          <w:sz w:val="32"/>
          <w:szCs w:val="32"/>
        </w:rPr>
        <w:t>n</w:t>
      </w:r>
      <w:proofErr w:type="gramEnd"/>
      <w:r w:rsidR="00087100">
        <w:rPr>
          <w:b/>
          <w:bCs/>
          <w:sz w:val="32"/>
          <w:szCs w:val="32"/>
        </w:rPr>
        <w:t xml:space="preserve"> July.</w:t>
      </w:r>
      <w:r>
        <w:rPr>
          <w:b/>
          <w:bCs/>
          <w:sz w:val="32"/>
          <w:szCs w:val="32"/>
        </w:rPr>
        <w:t xml:space="preserve">  </w:t>
      </w:r>
      <w:proofErr w:type="spellStart"/>
      <w:r>
        <w:rPr>
          <w:b/>
          <w:bCs/>
          <w:sz w:val="32"/>
          <w:szCs w:val="32"/>
        </w:rPr>
        <w:t>Donaations</w:t>
      </w:r>
      <w:proofErr w:type="spellEnd"/>
      <w:r>
        <w:rPr>
          <w:b/>
          <w:bCs/>
          <w:sz w:val="32"/>
          <w:szCs w:val="32"/>
        </w:rPr>
        <w:t xml:space="preserve"> considered are those received in the National </w:t>
      </w:r>
    </w:p>
    <w:p w:rsidR="00F052C2" w:rsidRDefault="00F052C2" w:rsidP="00087100">
      <w:pPr>
        <w:ind w:left="72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Office </w:t>
      </w:r>
      <w:smartTag w:uri="urn:schemas-microsoft-com:office:smarttags" w:element="date">
        <w:smartTagPr>
          <w:attr w:name="Year" w:val="2000"/>
          <w:attr w:name="Day" w:val="1"/>
          <w:attr w:name="Month" w:val="9"/>
        </w:smartTagPr>
        <w:r>
          <w:rPr>
            <w:b/>
            <w:bCs/>
            <w:sz w:val="32"/>
            <w:szCs w:val="32"/>
          </w:rPr>
          <w:t>September 1, 2019-June</w:t>
        </w:r>
      </w:smartTag>
      <w:r>
        <w:rPr>
          <w:b/>
          <w:bCs/>
          <w:sz w:val="32"/>
          <w:szCs w:val="32"/>
        </w:rPr>
        <w:t xml:space="preserve"> 30, 2020.</w:t>
      </w:r>
    </w:p>
    <w:p w:rsidR="00F052C2" w:rsidRDefault="00F052C2" w:rsidP="00087100">
      <w:pPr>
        <w:ind w:left="720"/>
        <w:rPr>
          <w:b/>
          <w:bCs/>
          <w:sz w:val="32"/>
          <w:szCs w:val="32"/>
        </w:rPr>
      </w:pPr>
    </w:p>
    <w:p w:rsidR="00F052C2" w:rsidRDefault="00F052C2" w:rsidP="00F052C2">
      <w:pPr>
        <w:numPr>
          <w:ilvl w:val="0"/>
          <w:numId w:val="9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Unit VA&amp;R Program Awards</w:t>
      </w:r>
    </w:p>
    <w:p w:rsidR="00F052C2" w:rsidRDefault="00F052C2" w:rsidP="00F052C2">
      <w:pPr>
        <w:rPr>
          <w:b/>
          <w:bCs/>
          <w:sz w:val="32"/>
          <w:szCs w:val="32"/>
        </w:rPr>
      </w:pPr>
    </w:p>
    <w:p w:rsidR="00F052C2" w:rsidRDefault="00F052C2" w:rsidP="00F052C2">
      <w:pPr>
        <w:ind w:left="72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 citation plaque will be presented to a Unit Chairman in each Division</w:t>
      </w:r>
    </w:p>
    <w:p w:rsidR="00F052C2" w:rsidRDefault="00F052C2" w:rsidP="00F052C2">
      <w:pPr>
        <w:ind w:left="720"/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reporting</w:t>
      </w:r>
      <w:proofErr w:type="gramEnd"/>
      <w:r>
        <w:rPr>
          <w:b/>
          <w:bCs/>
          <w:sz w:val="32"/>
          <w:szCs w:val="32"/>
        </w:rPr>
        <w:t xml:space="preserve"> the Most Outstanding Overall VA&amp;R program as per the goals</w:t>
      </w:r>
    </w:p>
    <w:p w:rsidR="00F052C2" w:rsidRDefault="00F052C2" w:rsidP="00F052C2">
      <w:pPr>
        <w:ind w:left="720"/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stated</w:t>
      </w:r>
      <w:proofErr w:type="gramEnd"/>
      <w:r>
        <w:rPr>
          <w:b/>
          <w:bCs/>
          <w:sz w:val="32"/>
          <w:szCs w:val="32"/>
        </w:rPr>
        <w:t xml:space="preserve"> in this Plan of Work.  Entry must be type written in narrative form</w:t>
      </w:r>
    </w:p>
    <w:p w:rsidR="00F052C2" w:rsidRDefault="00F052C2" w:rsidP="00F052C2">
      <w:pPr>
        <w:ind w:left="720"/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not</w:t>
      </w:r>
      <w:proofErr w:type="gramEnd"/>
      <w:r>
        <w:rPr>
          <w:b/>
          <w:bCs/>
          <w:sz w:val="32"/>
          <w:szCs w:val="32"/>
        </w:rPr>
        <w:t xml:space="preserve"> to exceed 1,000 words.  Units will submit entries to the Department</w:t>
      </w:r>
    </w:p>
    <w:p w:rsidR="00F052C2" w:rsidRDefault="00F052C2" w:rsidP="00F052C2">
      <w:pPr>
        <w:ind w:left="72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Chairman by </w:t>
      </w:r>
      <w:smartTag w:uri="urn:schemas-microsoft-com:office:smarttags" w:element="date">
        <w:smartTagPr>
          <w:attr w:name="Year" w:val="2020"/>
          <w:attr w:name="Day" w:val="30"/>
          <w:attr w:name="Month" w:val="4"/>
        </w:smartTagPr>
        <w:r>
          <w:rPr>
            <w:b/>
            <w:bCs/>
            <w:sz w:val="32"/>
            <w:szCs w:val="32"/>
          </w:rPr>
          <w:t>April 30, 2020</w:t>
        </w:r>
      </w:smartTag>
      <w:r>
        <w:rPr>
          <w:b/>
          <w:bCs/>
          <w:sz w:val="32"/>
          <w:szCs w:val="32"/>
        </w:rPr>
        <w:t>.  All entries must be postmarked by June1,</w:t>
      </w:r>
    </w:p>
    <w:p w:rsidR="00F052C2" w:rsidRDefault="00F052C2" w:rsidP="00F052C2">
      <w:pPr>
        <w:ind w:left="72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2020 and sent by the Department Chairman to the National Chairman.</w:t>
      </w:r>
    </w:p>
    <w:p w:rsidR="00F052C2" w:rsidRDefault="00F052C2" w:rsidP="00F052C2">
      <w:pPr>
        <w:ind w:left="720"/>
        <w:rPr>
          <w:b/>
          <w:bCs/>
          <w:sz w:val="32"/>
          <w:szCs w:val="32"/>
        </w:rPr>
      </w:pPr>
    </w:p>
    <w:p w:rsidR="00F052C2" w:rsidRDefault="00F052C2" w:rsidP="00F052C2">
      <w:pPr>
        <w:numPr>
          <w:ilvl w:val="0"/>
          <w:numId w:val="9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VAVS Volunteer Of The Year Award/ALA NAC Nominee</w:t>
      </w:r>
    </w:p>
    <w:p w:rsidR="00F052C2" w:rsidRDefault="00F052C2" w:rsidP="00F052C2">
      <w:pPr>
        <w:rPr>
          <w:b/>
          <w:bCs/>
          <w:sz w:val="32"/>
          <w:szCs w:val="32"/>
        </w:rPr>
      </w:pPr>
    </w:p>
    <w:p w:rsidR="00F052C2" w:rsidRDefault="00F052C2" w:rsidP="00F052C2">
      <w:pPr>
        <w:ind w:left="72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he Department VA&amp;R Chairman or ALA Department Director of</w:t>
      </w:r>
    </w:p>
    <w:p w:rsidR="00F052C2" w:rsidRDefault="00F052C2" w:rsidP="00F052C2">
      <w:pPr>
        <w:ind w:left="72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Hospital Volunteers will make nominations for consideration.  A </w:t>
      </w:r>
    </w:p>
    <w:p w:rsidR="00F052C2" w:rsidRDefault="00F052C2" w:rsidP="00F052C2">
      <w:pPr>
        <w:ind w:left="72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Department Nomination must be prepared in a narrative format not to</w:t>
      </w:r>
    </w:p>
    <w:p w:rsidR="00F052C2" w:rsidRDefault="00F052C2" w:rsidP="00F052C2">
      <w:pPr>
        <w:ind w:left="720"/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exceed</w:t>
      </w:r>
      <w:proofErr w:type="gramEnd"/>
      <w:r>
        <w:rPr>
          <w:b/>
          <w:bCs/>
          <w:sz w:val="32"/>
          <w:szCs w:val="32"/>
        </w:rPr>
        <w:t xml:space="preserve"> 500 words and may include up to two letters of recommendation.</w:t>
      </w:r>
    </w:p>
    <w:p w:rsidR="00F052C2" w:rsidRDefault="00F052C2" w:rsidP="00F052C2">
      <w:pPr>
        <w:ind w:left="72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his nomination is due to the National VAVS Deputy by June 1, 2020.</w:t>
      </w:r>
    </w:p>
    <w:p w:rsidR="00F052C2" w:rsidRDefault="00F052C2" w:rsidP="00F052C2">
      <w:pPr>
        <w:ind w:left="720"/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This  award</w:t>
      </w:r>
      <w:proofErr w:type="gramEnd"/>
      <w:r>
        <w:rPr>
          <w:b/>
          <w:bCs/>
          <w:sz w:val="32"/>
          <w:szCs w:val="32"/>
        </w:rPr>
        <w:t xml:space="preserve"> will be made to the nominee who has given extraordinary</w:t>
      </w:r>
    </w:p>
    <w:p w:rsidR="00F052C2" w:rsidRDefault="00B430E4" w:rsidP="00F052C2">
      <w:pPr>
        <w:ind w:left="720"/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s</w:t>
      </w:r>
      <w:r w:rsidR="00F052C2">
        <w:rPr>
          <w:b/>
          <w:bCs/>
          <w:sz w:val="32"/>
          <w:szCs w:val="32"/>
        </w:rPr>
        <w:t>ervice</w:t>
      </w:r>
      <w:proofErr w:type="gramEnd"/>
      <w:r w:rsidR="00F052C2">
        <w:rPr>
          <w:b/>
          <w:bCs/>
          <w:sz w:val="32"/>
          <w:szCs w:val="32"/>
        </w:rPr>
        <w:t xml:space="preserve"> to our nations veterans through the </w:t>
      </w:r>
      <w:smartTag w:uri="urn:schemas-microsoft-com:office:smarttags" w:element="State">
        <w:smartTag w:uri="urn:schemas-microsoft-com:office:smarttags" w:element="place">
          <w:r w:rsidR="00F052C2">
            <w:rPr>
              <w:b/>
              <w:bCs/>
              <w:sz w:val="32"/>
              <w:szCs w:val="32"/>
            </w:rPr>
            <w:t>ALA</w:t>
          </w:r>
        </w:smartTag>
      </w:smartTag>
      <w:r w:rsidR="00F052C2">
        <w:rPr>
          <w:b/>
          <w:bCs/>
          <w:sz w:val="32"/>
          <w:szCs w:val="32"/>
        </w:rPr>
        <w:t xml:space="preserve"> VA&amp;R program and </w:t>
      </w:r>
    </w:p>
    <w:p w:rsidR="00F052C2" w:rsidRDefault="00F052C2" w:rsidP="00F052C2">
      <w:pPr>
        <w:ind w:left="720"/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the</w:t>
      </w:r>
      <w:proofErr w:type="gramEnd"/>
      <w:r>
        <w:rPr>
          <w:b/>
          <w:bCs/>
          <w:sz w:val="32"/>
          <w:szCs w:val="32"/>
        </w:rPr>
        <w:t xml:space="preserve"> VAVS program. </w:t>
      </w:r>
      <w:r w:rsidR="002F1C1C">
        <w:rPr>
          <w:b/>
          <w:bCs/>
          <w:sz w:val="32"/>
          <w:szCs w:val="32"/>
        </w:rPr>
        <w:t xml:space="preserve"> Specifically this nominee must serve in an</w:t>
      </w:r>
    </w:p>
    <w:p w:rsidR="002F1C1C" w:rsidRDefault="002F1C1C" w:rsidP="00F052C2">
      <w:pPr>
        <w:ind w:left="720"/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established</w:t>
      </w:r>
      <w:proofErr w:type="gramEnd"/>
      <w:r>
        <w:rPr>
          <w:b/>
          <w:bCs/>
          <w:sz w:val="32"/>
          <w:szCs w:val="32"/>
        </w:rPr>
        <w:t xml:space="preserve"> VA assignment and be defined as a regularly scheduled</w:t>
      </w:r>
    </w:p>
    <w:p w:rsidR="002F1C1C" w:rsidRDefault="002F1C1C" w:rsidP="00F052C2">
      <w:pPr>
        <w:ind w:left="720"/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volunteer</w:t>
      </w:r>
      <w:proofErr w:type="gramEnd"/>
      <w:r>
        <w:rPr>
          <w:b/>
          <w:bCs/>
          <w:sz w:val="32"/>
          <w:szCs w:val="32"/>
        </w:rPr>
        <w:t>.  In addition, we are looking for an individual who is</w:t>
      </w:r>
      <w:r>
        <w:rPr>
          <w:b/>
          <w:bCs/>
          <w:sz w:val="32"/>
          <w:szCs w:val="32"/>
        </w:rPr>
        <w:tab/>
      </w:r>
    </w:p>
    <w:p w:rsidR="002F1C1C" w:rsidRDefault="002F1C1C" w:rsidP="002F1C1C">
      <w:pPr>
        <w:ind w:firstLine="720"/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actively</w:t>
      </w:r>
      <w:proofErr w:type="gramEnd"/>
      <w:r>
        <w:rPr>
          <w:b/>
          <w:bCs/>
          <w:sz w:val="32"/>
          <w:szCs w:val="32"/>
        </w:rPr>
        <w:t xml:space="preserve"> involved working with veterans in any one of the following areas:</w:t>
      </w:r>
    </w:p>
    <w:p w:rsidR="002F1C1C" w:rsidRDefault="002F1C1C" w:rsidP="00F052C2">
      <w:pPr>
        <w:ind w:left="720"/>
        <w:rPr>
          <w:b/>
          <w:bCs/>
          <w:sz w:val="32"/>
          <w:szCs w:val="32"/>
        </w:rPr>
      </w:pPr>
    </w:p>
    <w:p w:rsidR="002F1C1C" w:rsidRDefault="002F1C1C" w:rsidP="00F052C2">
      <w:pPr>
        <w:ind w:left="72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ab/>
        <w:t>Outpatient Clinics</w:t>
      </w:r>
    </w:p>
    <w:p w:rsidR="002F1C1C" w:rsidRDefault="002F1C1C" w:rsidP="00F052C2">
      <w:pPr>
        <w:ind w:left="72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ab/>
        <w:t>Nursing Homes</w:t>
      </w:r>
    </w:p>
    <w:p w:rsidR="002F1C1C" w:rsidRDefault="002F1C1C" w:rsidP="00F052C2">
      <w:pPr>
        <w:ind w:left="72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ab/>
        <w:t>Homeless Veteran Programs</w:t>
      </w:r>
    </w:p>
    <w:p w:rsidR="002F1C1C" w:rsidRDefault="002F1C1C" w:rsidP="00F052C2">
      <w:pPr>
        <w:ind w:left="72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ab/>
        <w:t>Hosted veteran related functions outside the VA</w:t>
      </w:r>
    </w:p>
    <w:p w:rsidR="002F1C1C" w:rsidRDefault="002F1C1C" w:rsidP="002F1C1C">
      <w:pPr>
        <w:ind w:left="720" w:firstLine="72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Visiting veterans confined to their homes (as assigned by VAVS)</w:t>
      </w:r>
    </w:p>
    <w:p w:rsidR="002F1C1C" w:rsidRDefault="002F1C1C" w:rsidP="002F1C1C">
      <w:pPr>
        <w:rPr>
          <w:b/>
          <w:bCs/>
          <w:sz w:val="32"/>
          <w:szCs w:val="32"/>
        </w:rPr>
      </w:pPr>
    </w:p>
    <w:p w:rsidR="002F1C1C" w:rsidRDefault="002F1C1C" w:rsidP="002F1C1C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ab/>
        <w:t>The National winner will receive $500.00 to be donated to the VAVS facility</w:t>
      </w:r>
    </w:p>
    <w:p w:rsidR="002F1C1C" w:rsidRDefault="002F1C1C" w:rsidP="002F1C1C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ab/>
      </w:r>
      <w:proofErr w:type="gramStart"/>
      <w:r>
        <w:rPr>
          <w:b/>
          <w:bCs/>
          <w:sz w:val="32"/>
          <w:szCs w:val="32"/>
        </w:rPr>
        <w:t>of  her</w:t>
      </w:r>
      <w:proofErr w:type="gramEnd"/>
      <w:r>
        <w:rPr>
          <w:b/>
          <w:bCs/>
          <w:sz w:val="32"/>
          <w:szCs w:val="32"/>
        </w:rPr>
        <w:t xml:space="preserve"> choice and in recipient’s name and will be profiled in National </w:t>
      </w:r>
    </w:p>
    <w:p w:rsidR="002F1C1C" w:rsidRDefault="002F1C1C" w:rsidP="002F1C1C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ab/>
        <w:t xml:space="preserve">News Magazine.  In addition, the </w:t>
      </w:r>
      <w:smartTag w:uri="urn:schemas-microsoft-com:office:smarttags" w:element="State">
        <w:smartTag w:uri="urn:schemas-microsoft-com:office:smarttags" w:element="place">
          <w:r>
            <w:rPr>
              <w:b/>
              <w:bCs/>
              <w:sz w:val="32"/>
              <w:szCs w:val="32"/>
            </w:rPr>
            <w:t>ALA</w:t>
          </w:r>
        </w:smartTag>
      </w:smartTag>
      <w:r>
        <w:rPr>
          <w:b/>
          <w:bCs/>
          <w:sz w:val="32"/>
          <w:szCs w:val="32"/>
        </w:rPr>
        <w:t xml:space="preserve"> will forward her name as our</w:t>
      </w:r>
    </w:p>
    <w:p w:rsidR="002F1C1C" w:rsidRDefault="002F1C1C" w:rsidP="002F1C1C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ab/>
        <w:t xml:space="preserve">Candidate for the VAVS National Advisory Committee Volunteer of </w:t>
      </w:r>
    </w:p>
    <w:p w:rsidR="002F1C1C" w:rsidRDefault="002F1C1C" w:rsidP="002F1C1C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ab/>
      </w:r>
      <w:proofErr w:type="gramStart"/>
      <w:r>
        <w:rPr>
          <w:b/>
          <w:bCs/>
          <w:sz w:val="32"/>
          <w:szCs w:val="32"/>
        </w:rPr>
        <w:t>the</w:t>
      </w:r>
      <w:proofErr w:type="gramEnd"/>
      <w:r>
        <w:rPr>
          <w:b/>
          <w:bCs/>
          <w:sz w:val="32"/>
          <w:szCs w:val="32"/>
        </w:rPr>
        <w:t xml:space="preserve"> year.</w:t>
      </w:r>
    </w:p>
    <w:p w:rsidR="002F1C1C" w:rsidRDefault="002F1C1C" w:rsidP="002F1C1C">
      <w:pPr>
        <w:rPr>
          <w:b/>
          <w:bCs/>
          <w:sz w:val="32"/>
          <w:szCs w:val="32"/>
        </w:rPr>
      </w:pPr>
    </w:p>
    <w:p w:rsidR="002F1C1C" w:rsidRDefault="002F1C1C" w:rsidP="002F1C1C">
      <w:pPr>
        <w:numPr>
          <w:ilvl w:val="0"/>
          <w:numId w:val="9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Volunteer Recruitment &amp; Service Department Award</w:t>
      </w:r>
    </w:p>
    <w:p w:rsidR="002F1C1C" w:rsidRDefault="002F1C1C" w:rsidP="00C039CF">
      <w:pPr>
        <w:ind w:left="720"/>
        <w:rPr>
          <w:b/>
          <w:bCs/>
          <w:sz w:val="32"/>
          <w:szCs w:val="32"/>
        </w:rPr>
      </w:pPr>
    </w:p>
    <w:p w:rsidR="00C039CF" w:rsidRDefault="00C039CF" w:rsidP="00C039CF">
      <w:pPr>
        <w:ind w:left="72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 citation plaque will be presented to the Department in each Division</w:t>
      </w:r>
    </w:p>
    <w:p w:rsidR="00C039CF" w:rsidRDefault="00C039CF" w:rsidP="00C039CF">
      <w:pPr>
        <w:ind w:left="720"/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with</w:t>
      </w:r>
      <w:proofErr w:type="gramEnd"/>
      <w:r>
        <w:rPr>
          <w:b/>
          <w:bCs/>
          <w:sz w:val="32"/>
          <w:szCs w:val="32"/>
        </w:rPr>
        <w:t xml:space="preserve"> the largest increase of Regularly Scheduled Volunteers and Regularly</w:t>
      </w:r>
    </w:p>
    <w:p w:rsidR="00C039CF" w:rsidRDefault="00C039CF" w:rsidP="00C039CF">
      <w:pPr>
        <w:ind w:left="72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Scheduled volunteer hours at a VA </w:t>
      </w:r>
      <w:smartTag w:uri="urn:schemas-microsoft-com:office:smarttags" w:element="place">
        <w:smartTag w:uri="urn:schemas-microsoft-com:office:smarttags" w:element="PlaceName">
          <w:r>
            <w:rPr>
              <w:b/>
              <w:bCs/>
              <w:sz w:val="32"/>
              <w:szCs w:val="32"/>
            </w:rPr>
            <w:t>Medical</w:t>
          </w:r>
        </w:smartTag>
        <w:r>
          <w:rPr>
            <w:b/>
            <w:bCs/>
            <w:sz w:val="32"/>
            <w:szCs w:val="32"/>
          </w:rPr>
          <w:t xml:space="preserve"> </w:t>
        </w:r>
        <w:smartTag w:uri="urn:schemas-microsoft-com:office:smarttags" w:element="PlaceType">
          <w:r>
            <w:rPr>
              <w:b/>
              <w:bCs/>
              <w:sz w:val="32"/>
              <w:szCs w:val="32"/>
            </w:rPr>
            <w:t>Center</w:t>
          </w:r>
        </w:smartTag>
      </w:smartTag>
      <w:r>
        <w:rPr>
          <w:b/>
          <w:bCs/>
          <w:sz w:val="32"/>
          <w:szCs w:val="32"/>
        </w:rPr>
        <w:t xml:space="preserve"> from </w:t>
      </w:r>
      <w:smartTag w:uri="urn:schemas-microsoft-com:office:smarttags" w:element="date">
        <w:smartTagPr>
          <w:attr w:name="Year" w:val="2019"/>
          <w:attr w:name="Day" w:val="1"/>
          <w:attr w:name="Month" w:val="4"/>
        </w:smartTagPr>
        <w:r>
          <w:rPr>
            <w:b/>
            <w:bCs/>
            <w:sz w:val="32"/>
            <w:szCs w:val="32"/>
          </w:rPr>
          <w:t>April 1, 2019-</w:t>
        </w:r>
      </w:smartTag>
    </w:p>
    <w:p w:rsidR="00C039CF" w:rsidRDefault="00C039CF" w:rsidP="00C039CF">
      <w:pPr>
        <w:ind w:left="720"/>
        <w:rPr>
          <w:b/>
          <w:bCs/>
          <w:sz w:val="32"/>
          <w:szCs w:val="32"/>
        </w:rPr>
      </w:pPr>
      <w:smartTag w:uri="urn:schemas-microsoft-com:office:smarttags" w:element="date">
        <w:smartTagPr>
          <w:attr w:name="Year" w:val="2020"/>
          <w:attr w:name="Day" w:val="31"/>
          <w:attr w:name="Month" w:val="3"/>
        </w:smartTagPr>
        <w:r>
          <w:rPr>
            <w:b/>
            <w:bCs/>
            <w:sz w:val="32"/>
            <w:szCs w:val="32"/>
          </w:rPr>
          <w:t>March 31, 2020</w:t>
        </w:r>
      </w:smartTag>
      <w:r>
        <w:rPr>
          <w:b/>
          <w:bCs/>
          <w:sz w:val="32"/>
          <w:szCs w:val="32"/>
        </w:rPr>
        <w:t>.  The award winner will be determined by the National</w:t>
      </w:r>
    </w:p>
    <w:p w:rsidR="00C039CF" w:rsidRDefault="00C039CF" w:rsidP="00C039CF">
      <w:pPr>
        <w:ind w:left="72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VAVS Rep through verification of Department hours and number of</w:t>
      </w:r>
    </w:p>
    <w:p w:rsidR="00C039CF" w:rsidRDefault="00C039CF" w:rsidP="00C039CF">
      <w:pPr>
        <w:ind w:left="72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Volunteers as recorded by VAVS.</w:t>
      </w:r>
    </w:p>
    <w:p w:rsidR="00C039CF" w:rsidRDefault="00C039CF" w:rsidP="00C039CF">
      <w:pPr>
        <w:ind w:left="720"/>
        <w:rPr>
          <w:b/>
          <w:bCs/>
          <w:sz w:val="32"/>
          <w:szCs w:val="32"/>
        </w:rPr>
      </w:pPr>
    </w:p>
    <w:p w:rsidR="00C039CF" w:rsidRDefault="00C039CF" w:rsidP="00C039CF">
      <w:pPr>
        <w:numPr>
          <w:ilvl w:val="0"/>
          <w:numId w:val="9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100% VAVS Meeting Attendance</w:t>
      </w:r>
    </w:p>
    <w:p w:rsidR="00C039CF" w:rsidRDefault="00C039CF" w:rsidP="00C039CF">
      <w:pPr>
        <w:rPr>
          <w:b/>
          <w:bCs/>
          <w:sz w:val="32"/>
          <w:szCs w:val="32"/>
        </w:rPr>
      </w:pPr>
    </w:p>
    <w:p w:rsidR="00C039CF" w:rsidRDefault="00C039CF" w:rsidP="00C039CF">
      <w:pPr>
        <w:ind w:left="72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n ‘attendance Card’ will be awarded to each Representative and Deputy</w:t>
      </w:r>
    </w:p>
    <w:p w:rsidR="00C039CF" w:rsidRDefault="00C039CF" w:rsidP="00C039CF">
      <w:pPr>
        <w:ind w:left="720"/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who</w:t>
      </w:r>
      <w:proofErr w:type="gramEnd"/>
      <w:r>
        <w:rPr>
          <w:b/>
          <w:bCs/>
          <w:sz w:val="32"/>
          <w:szCs w:val="32"/>
        </w:rPr>
        <w:t xml:space="preserve"> has 100 % attendance to VAVS Committee meetings at her assigned</w:t>
      </w:r>
    </w:p>
    <w:p w:rsidR="00C039CF" w:rsidRDefault="00C039CF" w:rsidP="00C039CF">
      <w:pPr>
        <w:ind w:left="720"/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facility</w:t>
      </w:r>
      <w:proofErr w:type="gramEnd"/>
      <w:r>
        <w:rPr>
          <w:b/>
          <w:bCs/>
          <w:sz w:val="32"/>
          <w:szCs w:val="32"/>
        </w:rPr>
        <w:t>.  The National VAVS Representative will verify the winners from</w:t>
      </w:r>
    </w:p>
    <w:p w:rsidR="00C039CF" w:rsidRDefault="00C039CF" w:rsidP="00C039CF">
      <w:pPr>
        <w:ind w:left="72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VA records.</w:t>
      </w:r>
    </w:p>
    <w:p w:rsidR="00C039CF" w:rsidRDefault="00C039CF" w:rsidP="00C039CF">
      <w:pPr>
        <w:ind w:left="720"/>
        <w:rPr>
          <w:b/>
          <w:bCs/>
          <w:sz w:val="32"/>
          <w:szCs w:val="32"/>
        </w:rPr>
      </w:pPr>
    </w:p>
    <w:p w:rsidR="00C039CF" w:rsidRDefault="00C039CF" w:rsidP="00C039CF">
      <w:pPr>
        <w:numPr>
          <w:ilvl w:val="0"/>
          <w:numId w:val="9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10,000-Hour Volunteer Service Award</w:t>
      </w:r>
    </w:p>
    <w:p w:rsidR="00C039CF" w:rsidRDefault="00C039CF" w:rsidP="00C039CF">
      <w:pPr>
        <w:rPr>
          <w:b/>
          <w:bCs/>
          <w:sz w:val="32"/>
          <w:szCs w:val="32"/>
        </w:rPr>
      </w:pPr>
    </w:p>
    <w:p w:rsidR="00C039CF" w:rsidRDefault="00C039CF" w:rsidP="00C039CF">
      <w:pPr>
        <w:ind w:left="72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 special Volunteer Citation will be awarded to eligible volunteers and a</w:t>
      </w:r>
    </w:p>
    <w:p w:rsidR="00C039CF" w:rsidRDefault="00C039CF" w:rsidP="00C039CF">
      <w:pPr>
        <w:ind w:left="72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$100.00 donation will be sent in eligible volunteers’ name to the National</w:t>
      </w:r>
    </w:p>
    <w:p w:rsidR="00C039CF" w:rsidRDefault="00C039CF" w:rsidP="00402226">
      <w:pPr>
        <w:ind w:left="72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Veterans Creative Arts Festi</w:t>
      </w:r>
      <w:r w:rsidR="00402226">
        <w:rPr>
          <w:b/>
          <w:bCs/>
          <w:sz w:val="32"/>
          <w:szCs w:val="32"/>
        </w:rPr>
        <w:t>val Fund. Volunteer must have a</w:t>
      </w:r>
      <w:r>
        <w:rPr>
          <w:b/>
          <w:bCs/>
          <w:sz w:val="32"/>
          <w:szCs w:val="32"/>
        </w:rPr>
        <w:t>c</w:t>
      </w:r>
      <w:r w:rsidR="00402226">
        <w:rPr>
          <w:b/>
          <w:bCs/>
          <w:sz w:val="32"/>
          <w:szCs w:val="32"/>
        </w:rPr>
        <w:t>crued</w:t>
      </w:r>
    </w:p>
    <w:p w:rsidR="00C039CF" w:rsidRDefault="00C039CF" w:rsidP="00C039CF">
      <w:pPr>
        <w:ind w:left="72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10,000 hours of volunteer service in a VA Facility.  Verification of</w:t>
      </w:r>
    </w:p>
    <w:p w:rsidR="002F1C1C" w:rsidRDefault="00402226" w:rsidP="00F052C2">
      <w:pPr>
        <w:ind w:left="720"/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hours</w:t>
      </w:r>
      <w:proofErr w:type="gramEnd"/>
      <w:r>
        <w:rPr>
          <w:b/>
          <w:bCs/>
          <w:sz w:val="32"/>
          <w:szCs w:val="32"/>
        </w:rPr>
        <w:t xml:space="preserve"> must be received at National Headquarters by </w:t>
      </w:r>
      <w:smartTag w:uri="urn:schemas-microsoft-com:office:smarttags" w:element="date">
        <w:smartTagPr>
          <w:attr w:name="Year" w:val="2020"/>
          <w:attr w:name="Day" w:val="1"/>
          <w:attr w:name="Month" w:val="6"/>
        </w:smartTagPr>
        <w:r>
          <w:rPr>
            <w:b/>
            <w:bCs/>
            <w:sz w:val="32"/>
            <w:szCs w:val="32"/>
          </w:rPr>
          <w:t>June 1, 2020</w:t>
        </w:r>
      </w:smartTag>
      <w:r>
        <w:rPr>
          <w:b/>
          <w:bCs/>
          <w:sz w:val="32"/>
          <w:szCs w:val="32"/>
        </w:rPr>
        <w:t>.</w:t>
      </w:r>
    </w:p>
    <w:p w:rsidR="00402226" w:rsidRDefault="00402226" w:rsidP="00F052C2">
      <w:pPr>
        <w:ind w:left="720"/>
        <w:rPr>
          <w:b/>
          <w:bCs/>
          <w:sz w:val="32"/>
          <w:szCs w:val="32"/>
        </w:rPr>
      </w:pPr>
    </w:p>
    <w:p w:rsidR="00402226" w:rsidRDefault="00402226" w:rsidP="00402226">
      <w:pPr>
        <w:numPr>
          <w:ilvl w:val="0"/>
          <w:numId w:val="9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20,000-Hour Volunteer Service Award</w:t>
      </w:r>
    </w:p>
    <w:p w:rsidR="00402226" w:rsidRDefault="00402226" w:rsidP="00402226">
      <w:pPr>
        <w:rPr>
          <w:b/>
          <w:bCs/>
          <w:sz w:val="32"/>
          <w:szCs w:val="32"/>
        </w:rPr>
      </w:pPr>
    </w:p>
    <w:p w:rsidR="00402226" w:rsidRDefault="00402226" w:rsidP="00402226">
      <w:pPr>
        <w:ind w:left="72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 special Volunteer Citation will be awarded to eligible volunteers and</w:t>
      </w:r>
    </w:p>
    <w:p w:rsidR="00402226" w:rsidRDefault="00402226" w:rsidP="00402226">
      <w:pPr>
        <w:ind w:left="720"/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a</w:t>
      </w:r>
      <w:proofErr w:type="gramEnd"/>
      <w:r>
        <w:rPr>
          <w:b/>
          <w:bCs/>
          <w:sz w:val="32"/>
          <w:szCs w:val="32"/>
        </w:rPr>
        <w:t xml:space="preserve"> $200.00 donation will be sent in eligible volunteers’ name to the</w:t>
      </w:r>
    </w:p>
    <w:p w:rsidR="00402226" w:rsidRDefault="00402226" w:rsidP="00402226">
      <w:pPr>
        <w:ind w:left="72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National Veterans Creative Arts Festival Fund.  Volunteer must have accrued</w:t>
      </w:r>
    </w:p>
    <w:p w:rsidR="00402226" w:rsidRDefault="00402226" w:rsidP="00402226">
      <w:pPr>
        <w:ind w:left="72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20,000 hours of volunteer service in a VA Facility.  Verification of hours</w:t>
      </w:r>
    </w:p>
    <w:p w:rsidR="00402226" w:rsidRDefault="00402226" w:rsidP="00402226">
      <w:pPr>
        <w:ind w:left="720"/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must</w:t>
      </w:r>
      <w:proofErr w:type="gramEnd"/>
      <w:r>
        <w:rPr>
          <w:b/>
          <w:bCs/>
          <w:sz w:val="32"/>
          <w:szCs w:val="32"/>
        </w:rPr>
        <w:t xml:space="preserve"> be received at National Headquarters by </w:t>
      </w:r>
      <w:smartTag w:uri="urn:schemas-microsoft-com:office:smarttags" w:element="date">
        <w:smartTagPr>
          <w:attr w:name="Year" w:val="2020"/>
          <w:attr w:name="Day" w:val="1"/>
          <w:attr w:name="Month" w:val="6"/>
        </w:smartTagPr>
        <w:r>
          <w:rPr>
            <w:b/>
            <w:bCs/>
            <w:sz w:val="32"/>
            <w:szCs w:val="32"/>
          </w:rPr>
          <w:t>June 1, 2020</w:t>
        </w:r>
      </w:smartTag>
      <w:r>
        <w:rPr>
          <w:b/>
          <w:bCs/>
          <w:sz w:val="32"/>
          <w:szCs w:val="32"/>
        </w:rPr>
        <w:t>.</w:t>
      </w:r>
    </w:p>
    <w:p w:rsidR="00B430E4" w:rsidRDefault="00B430E4" w:rsidP="00402226">
      <w:pPr>
        <w:ind w:left="720"/>
        <w:rPr>
          <w:b/>
          <w:bCs/>
          <w:sz w:val="32"/>
          <w:szCs w:val="32"/>
        </w:rPr>
      </w:pPr>
    </w:p>
    <w:p w:rsidR="00B430E4" w:rsidRDefault="00B430E4" w:rsidP="00B430E4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hank you all for all you do for all of our veterans.</w:t>
      </w:r>
    </w:p>
    <w:p w:rsidR="00402226" w:rsidRDefault="00402226" w:rsidP="00402226">
      <w:pPr>
        <w:ind w:left="720"/>
        <w:rPr>
          <w:b/>
          <w:bCs/>
          <w:sz w:val="32"/>
          <w:szCs w:val="32"/>
        </w:rPr>
      </w:pPr>
    </w:p>
    <w:p w:rsidR="002F1C1C" w:rsidRDefault="002F1C1C" w:rsidP="00F052C2">
      <w:pPr>
        <w:ind w:left="720"/>
        <w:rPr>
          <w:b/>
          <w:bCs/>
          <w:sz w:val="32"/>
          <w:szCs w:val="32"/>
        </w:rPr>
      </w:pPr>
    </w:p>
    <w:p w:rsidR="00F052C2" w:rsidRDefault="00F052C2" w:rsidP="00F052C2">
      <w:pPr>
        <w:ind w:left="720"/>
        <w:rPr>
          <w:b/>
          <w:bCs/>
          <w:sz w:val="32"/>
          <w:szCs w:val="32"/>
        </w:rPr>
      </w:pPr>
    </w:p>
    <w:p w:rsidR="00087100" w:rsidRDefault="00087100" w:rsidP="00087100">
      <w:pPr>
        <w:rPr>
          <w:b/>
          <w:bCs/>
          <w:sz w:val="32"/>
          <w:szCs w:val="32"/>
        </w:rPr>
      </w:pPr>
    </w:p>
    <w:p w:rsidR="00087100" w:rsidRDefault="00087100" w:rsidP="00087100">
      <w:pPr>
        <w:rPr>
          <w:b/>
          <w:bCs/>
          <w:sz w:val="32"/>
          <w:szCs w:val="32"/>
        </w:rPr>
      </w:pPr>
    </w:p>
    <w:p w:rsidR="00087100" w:rsidRDefault="00087100" w:rsidP="00087100">
      <w:pPr>
        <w:ind w:firstLine="720"/>
        <w:rPr>
          <w:b/>
          <w:bCs/>
          <w:sz w:val="32"/>
          <w:szCs w:val="32"/>
        </w:rPr>
      </w:pPr>
    </w:p>
    <w:p w:rsidR="0042042E" w:rsidRDefault="0042042E" w:rsidP="0042042E">
      <w:pPr>
        <w:ind w:left="720"/>
        <w:rPr>
          <w:b/>
          <w:bCs/>
          <w:sz w:val="32"/>
          <w:szCs w:val="32"/>
        </w:rPr>
      </w:pPr>
    </w:p>
    <w:p w:rsidR="0042042E" w:rsidRDefault="0042042E" w:rsidP="00451772">
      <w:pPr>
        <w:ind w:left="720"/>
        <w:rPr>
          <w:b/>
          <w:bCs/>
          <w:sz w:val="32"/>
          <w:szCs w:val="32"/>
        </w:rPr>
      </w:pPr>
    </w:p>
    <w:p w:rsidR="00451772" w:rsidRPr="00451772" w:rsidRDefault="00451772" w:rsidP="00451772">
      <w:pPr>
        <w:ind w:left="72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  </w:t>
      </w:r>
    </w:p>
    <w:p w:rsidR="00F00ABA" w:rsidRPr="009A16FF" w:rsidRDefault="00F00ABA" w:rsidP="00F00ABA">
      <w:pPr>
        <w:ind w:left="360"/>
        <w:rPr>
          <w:b/>
          <w:bCs/>
          <w:sz w:val="32"/>
          <w:szCs w:val="32"/>
        </w:rPr>
      </w:pPr>
    </w:p>
    <w:p w:rsidR="009A16FF" w:rsidRPr="009A16FF" w:rsidRDefault="009A16FF" w:rsidP="009A16FF">
      <w:pPr>
        <w:rPr>
          <w:b/>
          <w:bCs/>
          <w:sz w:val="32"/>
          <w:szCs w:val="32"/>
        </w:rPr>
      </w:pPr>
    </w:p>
    <w:p w:rsidR="00922528" w:rsidRDefault="00922528" w:rsidP="00874EA7">
      <w:pPr>
        <w:rPr>
          <w:b/>
          <w:bCs/>
          <w:sz w:val="32"/>
          <w:szCs w:val="32"/>
          <w:u w:val="single"/>
        </w:rPr>
      </w:pPr>
    </w:p>
    <w:p w:rsidR="00922528" w:rsidRPr="00922528" w:rsidRDefault="00922528" w:rsidP="00874EA7">
      <w:pPr>
        <w:rPr>
          <w:b/>
          <w:bCs/>
          <w:sz w:val="32"/>
          <w:szCs w:val="32"/>
        </w:rPr>
      </w:pPr>
    </w:p>
    <w:p w:rsidR="00163172" w:rsidRPr="00163172" w:rsidRDefault="00163172" w:rsidP="00874EA7">
      <w:pPr>
        <w:rPr>
          <w:b/>
          <w:bCs/>
          <w:sz w:val="32"/>
          <w:szCs w:val="32"/>
        </w:rPr>
      </w:pPr>
    </w:p>
    <w:p w:rsidR="005912BD" w:rsidRDefault="005912BD" w:rsidP="005912BD">
      <w:pPr>
        <w:ind w:left="360"/>
        <w:rPr>
          <w:b/>
          <w:bCs/>
          <w:sz w:val="32"/>
          <w:szCs w:val="32"/>
        </w:rPr>
      </w:pPr>
    </w:p>
    <w:p w:rsidR="005912BD" w:rsidRDefault="005912BD" w:rsidP="005912BD">
      <w:pPr>
        <w:ind w:left="360"/>
        <w:rPr>
          <w:b/>
          <w:bCs/>
          <w:sz w:val="32"/>
          <w:szCs w:val="32"/>
        </w:rPr>
      </w:pPr>
    </w:p>
    <w:p w:rsidR="003B1EC9" w:rsidRDefault="003B1EC9" w:rsidP="003B1EC9">
      <w:pPr>
        <w:ind w:left="720"/>
        <w:rPr>
          <w:b/>
          <w:bCs/>
          <w:sz w:val="32"/>
          <w:szCs w:val="32"/>
        </w:rPr>
      </w:pPr>
    </w:p>
    <w:p w:rsidR="003B1EC9" w:rsidRDefault="003B1EC9" w:rsidP="003B1EC9">
      <w:pPr>
        <w:ind w:left="720"/>
        <w:rPr>
          <w:b/>
          <w:bCs/>
          <w:sz w:val="32"/>
          <w:szCs w:val="32"/>
        </w:rPr>
      </w:pPr>
    </w:p>
    <w:p w:rsidR="00D171F9" w:rsidRPr="00D171F9" w:rsidRDefault="00D171F9" w:rsidP="00D171F9">
      <w:pPr>
        <w:rPr>
          <w:b/>
          <w:bCs/>
          <w:sz w:val="28"/>
          <w:szCs w:val="28"/>
        </w:rPr>
      </w:pPr>
    </w:p>
    <w:p w:rsidR="00D171F9" w:rsidRDefault="00D171F9" w:rsidP="00D171F9">
      <w:pPr>
        <w:rPr>
          <w:b/>
          <w:bCs/>
          <w:sz w:val="32"/>
          <w:szCs w:val="32"/>
        </w:rPr>
      </w:pPr>
    </w:p>
    <w:p w:rsidR="00D171F9" w:rsidRPr="00D171F9" w:rsidRDefault="00D171F9" w:rsidP="00D171F9">
      <w:pPr>
        <w:rPr>
          <w:b/>
          <w:bCs/>
          <w:sz w:val="32"/>
          <w:szCs w:val="32"/>
        </w:rPr>
      </w:pPr>
    </w:p>
    <w:sectPr w:rsidR="00D171F9" w:rsidRPr="00D171F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DD0642"/>
    <w:multiLevelType w:val="hybridMultilevel"/>
    <w:tmpl w:val="60A2B22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AC5B03"/>
    <w:multiLevelType w:val="hybridMultilevel"/>
    <w:tmpl w:val="84BCA00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1907C33"/>
    <w:multiLevelType w:val="hybridMultilevel"/>
    <w:tmpl w:val="34167C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1C3862"/>
    <w:multiLevelType w:val="hybridMultilevel"/>
    <w:tmpl w:val="0928A518"/>
    <w:lvl w:ilvl="0" w:tplc="88269BD0">
      <w:start w:val="2020"/>
      <w:numFmt w:val="decimal"/>
      <w:lvlText w:val="%1."/>
      <w:lvlJc w:val="left"/>
      <w:pPr>
        <w:tabs>
          <w:tab w:val="num" w:pos="1245"/>
        </w:tabs>
        <w:ind w:left="1245" w:hanging="8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D2D20A2"/>
    <w:multiLevelType w:val="hybridMultilevel"/>
    <w:tmpl w:val="6A4E94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6110FB"/>
    <w:multiLevelType w:val="hybridMultilevel"/>
    <w:tmpl w:val="26DC4A0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0E3559D"/>
    <w:multiLevelType w:val="hybridMultilevel"/>
    <w:tmpl w:val="B5B21E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D22DA1"/>
    <w:multiLevelType w:val="hybridMultilevel"/>
    <w:tmpl w:val="E8861D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733EC8"/>
    <w:multiLevelType w:val="hybridMultilevel"/>
    <w:tmpl w:val="5E68487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CED6284"/>
    <w:multiLevelType w:val="hybridMultilevel"/>
    <w:tmpl w:val="3ADEB4C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5"/>
  </w:num>
  <w:num w:numId="4">
    <w:abstractNumId w:val="7"/>
  </w:num>
  <w:num w:numId="5">
    <w:abstractNumId w:val="1"/>
  </w:num>
  <w:num w:numId="6">
    <w:abstractNumId w:val="9"/>
  </w:num>
  <w:num w:numId="7">
    <w:abstractNumId w:val="0"/>
  </w:num>
  <w:num w:numId="8">
    <w:abstractNumId w:val="8"/>
  </w:num>
  <w:num w:numId="9">
    <w:abstractNumId w:val="4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3N7CwMDM0MjUxtrBQ0lEKTi0uzszPAykwrAUAGSnvpiwAAAA="/>
  </w:docVars>
  <w:rsids>
    <w:rsidRoot w:val="00D171F9"/>
    <w:rsid w:val="00087100"/>
    <w:rsid w:val="00163172"/>
    <w:rsid w:val="002C013C"/>
    <w:rsid w:val="002F1C1C"/>
    <w:rsid w:val="003B1EC9"/>
    <w:rsid w:val="00402226"/>
    <w:rsid w:val="0042042E"/>
    <w:rsid w:val="00451772"/>
    <w:rsid w:val="0058708D"/>
    <w:rsid w:val="005912BD"/>
    <w:rsid w:val="006A7BF7"/>
    <w:rsid w:val="0070258B"/>
    <w:rsid w:val="00874EA7"/>
    <w:rsid w:val="00922528"/>
    <w:rsid w:val="009A16FF"/>
    <w:rsid w:val="00B430E4"/>
    <w:rsid w:val="00C039CF"/>
    <w:rsid w:val="00D171F9"/>
    <w:rsid w:val="00DD49C4"/>
    <w:rsid w:val="00EC1731"/>
    <w:rsid w:val="00F00ABA"/>
    <w:rsid w:val="00F052C2"/>
    <w:rsid w:val="00F171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ountry-region"/>
  <w:smartTagType w:namespaceuri="urn:schemas-microsoft-com:office:smarttags" w:name="dat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State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8E0CCA7-61F0-40B8-AC40-C90DFCC6F8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eastAsia="zh-CN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1787</Words>
  <Characters>10188</Characters>
  <Application>Microsoft Office Word</Application>
  <DocSecurity>4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 AMERICAN  LEGION  AUXILIARY</vt:lpstr>
    </vt:vector>
  </TitlesOfParts>
  <Company>Hewlett-Packard</Company>
  <LinksUpToDate>false</LinksUpToDate>
  <CharactersWithSpaces>119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 AMERICAN  LEGION  AUXILIARY</dc:title>
  <dc:subject/>
  <dc:creator>Janette Brockway</dc:creator>
  <cp:keywords/>
  <dc:description/>
  <cp:lastModifiedBy>Brandy Nelson</cp:lastModifiedBy>
  <cp:revision>2</cp:revision>
  <dcterms:created xsi:type="dcterms:W3CDTF">2019-09-12T14:12:00Z</dcterms:created>
  <dcterms:modified xsi:type="dcterms:W3CDTF">2019-09-12T14:12:00Z</dcterms:modified>
</cp:coreProperties>
</file>